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16B5C" w14:textId="77777777" w:rsidR="00BA4664" w:rsidRDefault="00A60EAD" w:rsidP="00BA4664">
      <w:pPr>
        <w:jc w:val="center"/>
        <w:rPr>
          <w:rFonts w:ascii="Arial Rounded MT Bold" w:hAnsi="Arial Rounded MT Bold"/>
          <w:sz w:val="24"/>
          <w:szCs w:val="24"/>
        </w:rPr>
      </w:pPr>
      <w:r>
        <w:rPr>
          <w:rFonts w:ascii="Arial Rounded MT Bold" w:hAnsi="Arial Rounded MT Bold"/>
          <w:sz w:val="24"/>
          <w:szCs w:val="24"/>
        </w:rPr>
        <w:t>A</w:t>
      </w:r>
      <w:r w:rsidR="00BA4664">
        <w:rPr>
          <w:rFonts w:ascii="Arial Rounded MT Bold" w:hAnsi="Arial Rounded MT Bold"/>
          <w:sz w:val="24"/>
          <w:szCs w:val="24"/>
        </w:rPr>
        <w:t>ppendix A</w:t>
      </w:r>
    </w:p>
    <w:p w14:paraId="47616B5D" w14:textId="77777777" w:rsidR="00BA4664" w:rsidRDefault="00BA4664" w:rsidP="00BA4664">
      <w:pPr>
        <w:jc w:val="center"/>
        <w:rPr>
          <w:rFonts w:ascii="Arial Rounded MT Bold" w:hAnsi="Arial Rounded MT Bold"/>
          <w:sz w:val="24"/>
          <w:szCs w:val="24"/>
        </w:rPr>
      </w:pPr>
      <w:r>
        <w:rPr>
          <w:rFonts w:ascii="Arial Rounded MT Bold" w:hAnsi="Arial Rounded MT Bold"/>
          <w:sz w:val="24"/>
          <w:szCs w:val="24"/>
        </w:rPr>
        <w:t xml:space="preserve">Application to Become an SEFBHN Qualified Provider </w:t>
      </w:r>
    </w:p>
    <w:p w14:paraId="47616B5E" w14:textId="77777777" w:rsidR="00BA4664" w:rsidRDefault="00BA4664" w:rsidP="00BA4664">
      <w:pPr>
        <w:rPr>
          <w:rFonts w:ascii="Arial Rounded MT Bold" w:hAnsi="Arial Rounded MT Bold"/>
          <w:sz w:val="24"/>
          <w:szCs w:val="24"/>
        </w:rPr>
      </w:pPr>
      <w:r>
        <w:rPr>
          <w:rFonts w:ascii="Arial Rounded MT Bold" w:hAnsi="Arial Rounded MT Bold"/>
          <w:sz w:val="24"/>
          <w:szCs w:val="24"/>
        </w:rPr>
        <w:t>Name of Prospective Provider:</w:t>
      </w:r>
      <w:r w:rsidR="00137E12">
        <w:rPr>
          <w:rFonts w:ascii="Arial Rounded MT Bold" w:hAnsi="Arial Rounded MT Bold"/>
          <w:sz w:val="24"/>
          <w:szCs w:val="24"/>
        </w:rPr>
        <w:t xml:space="preserve">  </w:t>
      </w:r>
      <w:sdt>
        <w:sdtPr>
          <w:rPr>
            <w:rFonts w:ascii="Arial Rounded MT Bold" w:hAnsi="Arial Rounded MT Bold"/>
            <w:sz w:val="24"/>
            <w:szCs w:val="24"/>
          </w:rPr>
          <w:id w:val="1300579715"/>
          <w:placeholder>
            <w:docPart w:val="2E35D59330904EDDB99931276A4218C9"/>
          </w:placeholder>
          <w:showingPlcHdr/>
          <w:text/>
        </w:sdtPr>
        <w:sdtEndPr/>
        <w:sdtContent>
          <w:r w:rsidR="00D71322" w:rsidRPr="00E15A39">
            <w:rPr>
              <w:rStyle w:val="PlaceholderText"/>
            </w:rPr>
            <w:t>Click or tap here to enter text.</w:t>
          </w:r>
        </w:sdtContent>
      </w:sdt>
    </w:p>
    <w:p w14:paraId="47616B5F" w14:textId="77777777" w:rsidR="00BA4664" w:rsidRDefault="00BA4664" w:rsidP="00BA4664">
      <w:pPr>
        <w:rPr>
          <w:rFonts w:ascii="Arial Rounded MT Bold" w:hAnsi="Arial Rounded MT Bold"/>
          <w:sz w:val="24"/>
          <w:szCs w:val="24"/>
        </w:rPr>
      </w:pPr>
      <w:r>
        <w:rPr>
          <w:rFonts w:ascii="Arial Rounded MT Bold" w:hAnsi="Arial Rounded MT Bold"/>
          <w:sz w:val="24"/>
          <w:szCs w:val="24"/>
        </w:rPr>
        <w:t>Address:</w:t>
      </w:r>
      <w:r w:rsidR="00D71322">
        <w:rPr>
          <w:rFonts w:ascii="Arial Rounded MT Bold" w:hAnsi="Arial Rounded MT Bold"/>
          <w:sz w:val="24"/>
          <w:szCs w:val="24"/>
        </w:rPr>
        <w:t xml:space="preserve">  </w:t>
      </w:r>
      <w:sdt>
        <w:sdtPr>
          <w:rPr>
            <w:rFonts w:ascii="Arial Rounded MT Bold" w:hAnsi="Arial Rounded MT Bold"/>
            <w:sz w:val="24"/>
            <w:szCs w:val="24"/>
          </w:rPr>
          <w:id w:val="1136302620"/>
          <w:placeholder>
            <w:docPart w:val="DACF6A8DD48C4174ADDFBC4D5B1BBEE7"/>
          </w:placeholder>
          <w:showingPlcHdr/>
          <w:text/>
        </w:sdtPr>
        <w:sdtEndPr/>
        <w:sdtContent>
          <w:r w:rsidR="00D71322" w:rsidRPr="00E15A39">
            <w:rPr>
              <w:rStyle w:val="PlaceholderText"/>
            </w:rPr>
            <w:t>Click or tap here to enter text.</w:t>
          </w:r>
        </w:sdtContent>
      </w:sdt>
    </w:p>
    <w:p w14:paraId="47616B60" w14:textId="77777777" w:rsidR="00BA4664" w:rsidRDefault="00BA4664" w:rsidP="00BA4664">
      <w:pPr>
        <w:rPr>
          <w:rFonts w:ascii="Arial Rounded MT Bold" w:hAnsi="Arial Rounded MT Bold"/>
          <w:sz w:val="24"/>
          <w:szCs w:val="24"/>
        </w:rPr>
      </w:pPr>
      <w:r>
        <w:rPr>
          <w:rFonts w:ascii="Arial Rounded MT Bold" w:hAnsi="Arial Rounded MT Bold"/>
          <w:sz w:val="24"/>
          <w:szCs w:val="24"/>
        </w:rPr>
        <w:t>Phone #:</w:t>
      </w:r>
      <w:r w:rsidR="00D71322">
        <w:rPr>
          <w:rFonts w:ascii="Arial Rounded MT Bold" w:hAnsi="Arial Rounded MT Bold"/>
          <w:sz w:val="24"/>
          <w:szCs w:val="24"/>
        </w:rPr>
        <w:t xml:space="preserve">  </w:t>
      </w:r>
      <w:sdt>
        <w:sdtPr>
          <w:rPr>
            <w:rFonts w:ascii="Arial Rounded MT Bold" w:hAnsi="Arial Rounded MT Bold"/>
            <w:sz w:val="24"/>
            <w:szCs w:val="24"/>
          </w:rPr>
          <w:id w:val="2015960403"/>
          <w:placeholder>
            <w:docPart w:val="DFA8DFE7F30D4EE8930250E834A69C90"/>
          </w:placeholder>
          <w:showingPlcHdr/>
          <w:text/>
        </w:sdtPr>
        <w:sdtEndPr/>
        <w:sdtContent>
          <w:r w:rsidR="00D71322" w:rsidRPr="00E15A39">
            <w:rPr>
              <w:rStyle w:val="PlaceholderText"/>
            </w:rPr>
            <w:t>Click or tap here to enter text.</w:t>
          </w:r>
        </w:sdtContent>
      </w:sdt>
    </w:p>
    <w:p w14:paraId="47616B61" w14:textId="77777777" w:rsidR="00BA4664" w:rsidRDefault="00BA4664" w:rsidP="00BA4664">
      <w:pPr>
        <w:pBdr>
          <w:bottom w:val="single" w:sz="12" w:space="1" w:color="auto"/>
        </w:pBdr>
        <w:rPr>
          <w:rFonts w:ascii="Arial Rounded MT Bold" w:hAnsi="Arial Rounded MT Bold"/>
          <w:sz w:val="24"/>
          <w:szCs w:val="24"/>
        </w:rPr>
      </w:pPr>
      <w:r>
        <w:rPr>
          <w:rFonts w:ascii="Arial Rounded MT Bold" w:hAnsi="Arial Rounded MT Bold"/>
          <w:sz w:val="24"/>
          <w:szCs w:val="24"/>
        </w:rPr>
        <w:t>Contact Person:</w:t>
      </w:r>
      <w:r w:rsidR="00D71322">
        <w:rPr>
          <w:rFonts w:ascii="Arial Rounded MT Bold" w:hAnsi="Arial Rounded MT Bold"/>
          <w:sz w:val="24"/>
          <w:szCs w:val="24"/>
        </w:rPr>
        <w:t xml:space="preserve">  </w:t>
      </w:r>
      <w:sdt>
        <w:sdtPr>
          <w:rPr>
            <w:rFonts w:ascii="Arial Rounded MT Bold" w:hAnsi="Arial Rounded MT Bold"/>
            <w:sz w:val="24"/>
            <w:szCs w:val="24"/>
          </w:rPr>
          <w:id w:val="1424222866"/>
          <w:placeholder>
            <w:docPart w:val="6E6FD216BD984316A0DD4C93369063CE"/>
          </w:placeholder>
          <w:showingPlcHdr/>
          <w:text/>
        </w:sdtPr>
        <w:sdtEndPr/>
        <w:sdtContent>
          <w:r w:rsidR="00D71322" w:rsidRPr="00E15A39">
            <w:rPr>
              <w:rStyle w:val="PlaceholderText"/>
            </w:rPr>
            <w:t>Click or tap here to enter text.</w:t>
          </w:r>
        </w:sdtContent>
      </w:sdt>
    </w:p>
    <w:p w14:paraId="47616B62" w14:textId="77777777" w:rsidR="00BA4664" w:rsidRDefault="00BA4664" w:rsidP="00BA4664">
      <w:pPr>
        <w:pBdr>
          <w:bottom w:val="single" w:sz="12" w:space="1" w:color="auto"/>
        </w:pBdr>
        <w:rPr>
          <w:rFonts w:ascii="Arial Rounded MT Bold" w:hAnsi="Arial Rounded MT Bold"/>
          <w:sz w:val="24"/>
          <w:szCs w:val="24"/>
        </w:rPr>
      </w:pPr>
      <w:r>
        <w:rPr>
          <w:rFonts w:ascii="Arial Rounded MT Bold" w:hAnsi="Arial Rounded MT Bold"/>
          <w:sz w:val="24"/>
          <w:szCs w:val="24"/>
        </w:rPr>
        <w:t>Agency Representative with Signature Authority:</w:t>
      </w:r>
      <w:r w:rsidR="00D71322">
        <w:rPr>
          <w:rFonts w:ascii="Arial Rounded MT Bold" w:hAnsi="Arial Rounded MT Bold"/>
          <w:sz w:val="24"/>
          <w:szCs w:val="24"/>
        </w:rPr>
        <w:t xml:space="preserve">  </w:t>
      </w:r>
      <w:sdt>
        <w:sdtPr>
          <w:rPr>
            <w:rFonts w:ascii="Arial Rounded MT Bold" w:hAnsi="Arial Rounded MT Bold"/>
            <w:sz w:val="24"/>
            <w:szCs w:val="24"/>
          </w:rPr>
          <w:id w:val="1552501432"/>
          <w:placeholder>
            <w:docPart w:val="867D9D7751D34910B15BFBCE6FD6D5A7"/>
          </w:placeholder>
          <w:showingPlcHdr/>
          <w:text/>
        </w:sdtPr>
        <w:sdtEndPr/>
        <w:sdtContent>
          <w:r w:rsidR="00D71322" w:rsidRPr="00E15A39">
            <w:rPr>
              <w:rStyle w:val="PlaceholderText"/>
            </w:rPr>
            <w:t>Click or tap here to enter text.</w:t>
          </w:r>
        </w:sdtContent>
      </w:sdt>
    </w:p>
    <w:p w14:paraId="47616B63" w14:textId="77777777" w:rsidR="007B50AA" w:rsidRDefault="007B50AA" w:rsidP="007B50AA">
      <w:pPr>
        <w:pStyle w:val="BodyText"/>
        <w:tabs>
          <w:tab w:val="left" w:pos="800"/>
        </w:tabs>
        <w:spacing w:before="6" w:line="275" w:lineRule="auto"/>
        <w:ind w:left="504" w:right="115" w:firstLine="0"/>
        <w:rPr>
          <w:b/>
          <w:u w:val="single"/>
        </w:rPr>
      </w:pPr>
    </w:p>
    <w:p w14:paraId="47616B64" w14:textId="77777777" w:rsidR="00BD59EA" w:rsidRDefault="00BD59EA" w:rsidP="007B50AA">
      <w:pPr>
        <w:pStyle w:val="BodyText"/>
        <w:tabs>
          <w:tab w:val="left" w:pos="800"/>
        </w:tabs>
        <w:spacing w:before="6" w:line="275" w:lineRule="auto"/>
        <w:ind w:left="504" w:right="115" w:firstLine="0"/>
        <w:rPr>
          <w:b/>
          <w:u w:val="single"/>
        </w:rPr>
      </w:pPr>
    </w:p>
    <w:p w14:paraId="47616B65" w14:textId="77777777" w:rsidR="007B50AA" w:rsidRDefault="00AD6086" w:rsidP="0013481A">
      <w:pPr>
        <w:pStyle w:val="BodyText"/>
        <w:tabs>
          <w:tab w:val="left" w:pos="800"/>
        </w:tabs>
        <w:spacing w:before="6" w:line="275" w:lineRule="auto"/>
        <w:ind w:left="0" w:right="115" w:firstLine="0"/>
        <w:rPr>
          <w:b/>
        </w:rPr>
      </w:pPr>
      <w:r>
        <w:rPr>
          <w:b/>
        </w:rPr>
        <w:t xml:space="preserve">I - </w:t>
      </w:r>
      <w:r w:rsidR="007B50AA">
        <w:rPr>
          <w:b/>
        </w:rPr>
        <w:t xml:space="preserve">The following criteria are non-negotiable </w:t>
      </w:r>
      <w:proofErr w:type="gramStart"/>
      <w:r w:rsidR="007B50AA">
        <w:rPr>
          <w:b/>
        </w:rPr>
        <w:t>in order to</w:t>
      </w:r>
      <w:proofErr w:type="gramEnd"/>
      <w:r w:rsidR="007B50AA">
        <w:rPr>
          <w:b/>
        </w:rPr>
        <w:t xml:space="preserve"> move forward with becoming an SEFBHN Qualified Provider.</w:t>
      </w:r>
      <w:r w:rsidR="00A92170">
        <w:rPr>
          <w:b/>
        </w:rPr>
        <w:t xml:space="preserve">  A “Yes” response </w:t>
      </w:r>
      <w:r>
        <w:rPr>
          <w:b/>
        </w:rPr>
        <w:t>to either of these questi</w:t>
      </w:r>
      <w:r w:rsidR="00EE2F87">
        <w:rPr>
          <w:b/>
        </w:rPr>
        <w:t>o</w:t>
      </w:r>
      <w:r>
        <w:rPr>
          <w:b/>
        </w:rPr>
        <w:t xml:space="preserve">ns </w:t>
      </w:r>
      <w:r w:rsidR="00A92170">
        <w:rPr>
          <w:b/>
        </w:rPr>
        <w:t>will result in your application being denied.</w:t>
      </w:r>
    </w:p>
    <w:p w14:paraId="47616B66" w14:textId="77777777" w:rsidR="007B50AA" w:rsidRDefault="007B50AA" w:rsidP="007B50AA">
      <w:pPr>
        <w:pStyle w:val="BodyText"/>
        <w:tabs>
          <w:tab w:val="left" w:pos="800"/>
        </w:tabs>
        <w:spacing w:before="6" w:line="275" w:lineRule="auto"/>
        <w:ind w:left="504" w:right="115" w:firstLine="0"/>
        <w:rPr>
          <w:b/>
        </w:rPr>
      </w:pPr>
    </w:p>
    <w:p w14:paraId="47616B67" w14:textId="77777777" w:rsidR="007B50AA" w:rsidRPr="00AD6086" w:rsidRDefault="007B50AA" w:rsidP="00AD6086">
      <w:pPr>
        <w:pStyle w:val="BodyText"/>
        <w:numPr>
          <w:ilvl w:val="0"/>
          <w:numId w:val="11"/>
        </w:numPr>
        <w:tabs>
          <w:tab w:val="left" w:pos="800"/>
        </w:tabs>
        <w:spacing w:before="6" w:line="275" w:lineRule="auto"/>
        <w:ind w:left="576" w:right="115"/>
      </w:pPr>
      <w:r w:rsidRPr="00AD6086">
        <w:t xml:space="preserve">Are you or </w:t>
      </w:r>
      <w:r w:rsidR="001E54F8" w:rsidRPr="00AD6086">
        <w:t xml:space="preserve">is </w:t>
      </w:r>
      <w:r w:rsidRPr="00AD6086">
        <w:t>y</w:t>
      </w:r>
      <w:r w:rsidR="00421EB5" w:rsidRPr="00AD6086">
        <w:t>o</w:t>
      </w:r>
      <w:r w:rsidRPr="00AD6086">
        <w:t>u</w:t>
      </w:r>
      <w:r w:rsidR="00421EB5" w:rsidRPr="00AD6086">
        <w:t>r</w:t>
      </w:r>
      <w:r w:rsidR="0013481A" w:rsidRPr="00AD6086">
        <w:t xml:space="preserve"> agency</w:t>
      </w:r>
      <w:r w:rsidRPr="00AD6086">
        <w:t xml:space="preserve"> on the F</w:t>
      </w:r>
      <w:r w:rsidR="00421EB5" w:rsidRPr="00AD6086">
        <w:t>l</w:t>
      </w:r>
      <w:r w:rsidRPr="00AD6086">
        <w:t>orida Department of Children and Families Convicted Vendor List</w:t>
      </w:r>
      <w:r w:rsidR="0013481A" w:rsidRPr="00AD6086">
        <w:t>?</w:t>
      </w:r>
      <w:r w:rsidR="00A92170" w:rsidRPr="00AD6086">
        <w:t xml:space="preserve"> </w:t>
      </w:r>
      <w:sdt>
        <w:sdtPr>
          <w:id w:val="-1168397830"/>
          <w14:checkbox>
            <w14:checked w14:val="0"/>
            <w14:checkedState w14:val="2612" w14:font="MS Gothic"/>
            <w14:uncheckedState w14:val="2610" w14:font="MS Gothic"/>
          </w14:checkbox>
        </w:sdtPr>
        <w:sdtEndPr/>
        <w:sdtContent>
          <w:r w:rsidR="00D36694">
            <w:rPr>
              <w:rFonts w:ascii="MS Gothic" w:eastAsia="MS Gothic" w:hAnsi="MS Gothic" w:hint="eastAsia"/>
            </w:rPr>
            <w:t>☐</w:t>
          </w:r>
        </w:sdtContent>
      </w:sdt>
      <w:r w:rsidR="00A92170" w:rsidRPr="00AD6086">
        <w:t xml:space="preserve"> Yes    </w:t>
      </w:r>
      <w:sdt>
        <w:sdtPr>
          <w:id w:val="1329026699"/>
          <w14:checkbox>
            <w14:checked w14:val="0"/>
            <w14:checkedState w14:val="2612" w14:font="MS Gothic"/>
            <w14:uncheckedState w14:val="2610" w14:font="MS Gothic"/>
          </w14:checkbox>
        </w:sdtPr>
        <w:sdtEndPr/>
        <w:sdtContent>
          <w:r w:rsidR="00D71322">
            <w:rPr>
              <w:rFonts w:ascii="MS Gothic" w:eastAsia="MS Gothic" w:hAnsi="MS Gothic" w:hint="eastAsia"/>
            </w:rPr>
            <w:t>☐</w:t>
          </w:r>
        </w:sdtContent>
      </w:sdt>
      <w:r w:rsidR="00A92170" w:rsidRPr="00AD6086">
        <w:t>No</w:t>
      </w:r>
    </w:p>
    <w:p w14:paraId="47616B68" w14:textId="77777777" w:rsidR="00A92170" w:rsidRPr="00AD6086" w:rsidRDefault="00A92170" w:rsidP="00AD6086">
      <w:pPr>
        <w:pStyle w:val="BodyText"/>
        <w:tabs>
          <w:tab w:val="left" w:pos="800"/>
        </w:tabs>
        <w:spacing w:before="6" w:line="275" w:lineRule="auto"/>
        <w:ind w:left="576" w:right="115" w:firstLine="0"/>
      </w:pPr>
    </w:p>
    <w:p w14:paraId="47616B69" w14:textId="77777777" w:rsidR="00A92170" w:rsidRPr="00AD6086" w:rsidRDefault="001E54F8" w:rsidP="00AD6086">
      <w:pPr>
        <w:pStyle w:val="BodyText"/>
        <w:numPr>
          <w:ilvl w:val="0"/>
          <w:numId w:val="11"/>
        </w:numPr>
        <w:tabs>
          <w:tab w:val="left" w:pos="800"/>
        </w:tabs>
        <w:spacing w:before="6" w:line="275" w:lineRule="auto"/>
        <w:ind w:left="576" w:right="115"/>
      </w:pPr>
      <w:r w:rsidRPr="00AD6086">
        <w:t>Are you or is your agency on the excluded entities listing maintained by the Federal Government System for Award Management</w:t>
      </w:r>
      <w:r w:rsidR="0013481A" w:rsidRPr="00AD6086">
        <w:t>?</w:t>
      </w:r>
      <w:r w:rsidR="00D71322">
        <w:t xml:space="preserve">   </w:t>
      </w:r>
      <w:sdt>
        <w:sdtPr>
          <w:id w:val="1294400408"/>
          <w14:checkbox>
            <w14:checked w14:val="0"/>
            <w14:checkedState w14:val="2612" w14:font="MS Gothic"/>
            <w14:uncheckedState w14:val="2610" w14:font="MS Gothic"/>
          </w14:checkbox>
        </w:sdtPr>
        <w:sdtEndPr/>
        <w:sdtContent>
          <w:r w:rsidR="00D71322">
            <w:rPr>
              <w:rFonts w:ascii="MS Gothic" w:eastAsia="MS Gothic" w:hAnsi="MS Gothic" w:hint="eastAsia"/>
            </w:rPr>
            <w:t>☐</w:t>
          </w:r>
        </w:sdtContent>
      </w:sdt>
      <w:r w:rsidRPr="00AD6086">
        <w:t xml:space="preserve">Yes    </w:t>
      </w:r>
      <w:sdt>
        <w:sdtPr>
          <w:id w:val="1549731692"/>
          <w14:checkbox>
            <w14:checked w14:val="0"/>
            <w14:checkedState w14:val="2612" w14:font="MS Gothic"/>
            <w14:uncheckedState w14:val="2610" w14:font="MS Gothic"/>
          </w14:checkbox>
        </w:sdtPr>
        <w:sdtEndPr/>
        <w:sdtContent>
          <w:r w:rsidR="00D71322">
            <w:rPr>
              <w:rFonts w:ascii="MS Gothic" w:eastAsia="MS Gothic" w:hAnsi="MS Gothic" w:hint="eastAsia"/>
            </w:rPr>
            <w:t>☐</w:t>
          </w:r>
        </w:sdtContent>
      </w:sdt>
      <w:r w:rsidRPr="00AD6086">
        <w:t>No</w:t>
      </w:r>
    </w:p>
    <w:p w14:paraId="47616B6A" w14:textId="77777777" w:rsidR="0013481A" w:rsidRDefault="0013481A" w:rsidP="00AD6086">
      <w:pPr>
        <w:pStyle w:val="BodyText"/>
        <w:tabs>
          <w:tab w:val="left" w:pos="800"/>
        </w:tabs>
        <w:spacing w:before="6" w:line="275" w:lineRule="auto"/>
        <w:ind w:left="576" w:right="115" w:firstLine="0"/>
      </w:pPr>
      <w:r w:rsidRPr="00EC3038">
        <w:t>If no – attach an original signed copy of the Certification Regarding Debarment and Suspension.</w:t>
      </w:r>
    </w:p>
    <w:p w14:paraId="47616B6B" w14:textId="77777777" w:rsidR="00EE5BAC" w:rsidRDefault="00EE5BAC" w:rsidP="00AD6086">
      <w:pPr>
        <w:pStyle w:val="BodyText"/>
        <w:tabs>
          <w:tab w:val="left" w:pos="800"/>
        </w:tabs>
        <w:spacing w:before="6" w:line="275" w:lineRule="auto"/>
        <w:ind w:left="576" w:right="115" w:firstLine="0"/>
      </w:pPr>
    </w:p>
    <w:p w14:paraId="47616B6C" w14:textId="77777777" w:rsidR="00EE5BAC" w:rsidRPr="003A7B73" w:rsidRDefault="00EE5BAC" w:rsidP="00EE5BAC">
      <w:pPr>
        <w:pStyle w:val="BodyText"/>
        <w:numPr>
          <w:ilvl w:val="0"/>
          <w:numId w:val="11"/>
        </w:numPr>
        <w:tabs>
          <w:tab w:val="left" w:pos="800"/>
        </w:tabs>
        <w:spacing w:before="6" w:line="275" w:lineRule="auto"/>
        <w:ind w:left="576" w:right="115"/>
      </w:pPr>
      <w:r w:rsidRPr="003A7B73">
        <w:t xml:space="preserve">Are you or is your agency excluded from Florida Medicaid or Medicare?  </w:t>
      </w:r>
      <w:sdt>
        <w:sdtPr>
          <w:id w:val="-1632543104"/>
          <w14:checkbox>
            <w14:checked w14:val="0"/>
            <w14:checkedState w14:val="2612" w14:font="MS Gothic"/>
            <w14:uncheckedState w14:val="2610" w14:font="MS Gothic"/>
          </w14:checkbox>
        </w:sdtPr>
        <w:sdtEndPr/>
        <w:sdtContent>
          <w:r w:rsidRPr="003A7B73">
            <w:rPr>
              <w:rFonts w:ascii="MS Gothic" w:eastAsia="MS Gothic" w:hAnsi="MS Gothic" w:hint="eastAsia"/>
            </w:rPr>
            <w:t>☐</w:t>
          </w:r>
        </w:sdtContent>
      </w:sdt>
      <w:r w:rsidRPr="003A7B73">
        <w:t xml:space="preserve">Yes </w:t>
      </w:r>
      <w:sdt>
        <w:sdtPr>
          <w:id w:val="-1709553011"/>
          <w14:checkbox>
            <w14:checked w14:val="0"/>
            <w14:checkedState w14:val="2612" w14:font="MS Gothic"/>
            <w14:uncheckedState w14:val="2610" w14:font="MS Gothic"/>
          </w14:checkbox>
        </w:sdtPr>
        <w:sdtEndPr/>
        <w:sdtContent>
          <w:r w:rsidRPr="003A7B73">
            <w:rPr>
              <w:rFonts w:ascii="MS Gothic" w:eastAsia="MS Gothic" w:hAnsi="MS Gothic" w:hint="eastAsia"/>
            </w:rPr>
            <w:t>☐</w:t>
          </w:r>
        </w:sdtContent>
      </w:sdt>
      <w:r w:rsidRPr="003A7B73">
        <w:t>No</w:t>
      </w:r>
    </w:p>
    <w:p w14:paraId="47616B6D" w14:textId="77777777" w:rsidR="00EE5BAC" w:rsidRPr="003A7B73" w:rsidRDefault="00EE5BAC" w:rsidP="00EE5BAC">
      <w:pPr>
        <w:pStyle w:val="BodyText"/>
        <w:tabs>
          <w:tab w:val="left" w:pos="800"/>
        </w:tabs>
        <w:spacing w:before="6" w:line="275" w:lineRule="auto"/>
        <w:ind w:left="576" w:right="115" w:firstLine="0"/>
      </w:pPr>
    </w:p>
    <w:p w14:paraId="47616B6E" w14:textId="77777777" w:rsidR="00EE5BAC" w:rsidRPr="003A7B73" w:rsidRDefault="00EE5BAC" w:rsidP="00EE5BAC">
      <w:pPr>
        <w:pStyle w:val="BodyText"/>
        <w:numPr>
          <w:ilvl w:val="0"/>
          <w:numId w:val="11"/>
        </w:numPr>
        <w:tabs>
          <w:tab w:val="left" w:pos="800"/>
        </w:tabs>
        <w:spacing w:before="6" w:line="275" w:lineRule="auto"/>
        <w:ind w:left="576" w:right="115"/>
      </w:pPr>
      <w:r w:rsidRPr="003A7B73">
        <w:t xml:space="preserve">Have you or your agency ever had a provider number with Florida Medicaid or Medicare revoked?  </w:t>
      </w:r>
      <w:sdt>
        <w:sdtPr>
          <w:id w:val="1339809406"/>
          <w14:checkbox>
            <w14:checked w14:val="0"/>
            <w14:checkedState w14:val="2612" w14:font="MS Gothic"/>
            <w14:uncheckedState w14:val="2610" w14:font="MS Gothic"/>
          </w14:checkbox>
        </w:sdtPr>
        <w:sdtEndPr/>
        <w:sdtContent>
          <w:r w:rsidRPr="003A7B73">
            <w:rPr>
              <w:rFonts w:ascii="MS Gothic" w:eastAsia="MS Gothic" w:hAnsi="MS Gothic" w:hint="eastAsia"/>
            </w:rPr>
            <w:t>☐</w:t>
          </w:r>
        </w:sdtContent>
      </w:sdt>
      <w:r w:rsidRPr="003A7B73">
        <w:t xml:space="preserve">Yes </w:t>
      </w:r>
      <w:sdt>
        <w:sdtPr>
          <w:id w:val="-28105063"/>
          <w14:checkbox>
            <w14:checked w14:val="0"/>
            <w14:checkedState w14:val="2612" w14:font="MS Gothic"/>
            <w14:uncheckedState w14:val="2610" w14:font="MS Gothic"/>
          </w14:checkbox>
        </w:sdtPr>
        <w:sdtEndPr/>
        <w:sdtContent>
          <w:r w:rsidRPr="003A7B73">
            <w:rPr>
              <w:rFonts w:ascii="MS Gothic" w:eastAsia="MS Gothic" w:hAnsi="MS Gothic" w:hint="eastAsia"/>
            </w:rPr>
            <w:t>☐</w:t>
          </w:r>
        </w:sdtContent>
      </w:sdt>
      <w:r w:rsidRPr="003A7B73">
        <w:t>No</w:t>
      </w:r>
    </w:p>
    <w:p w14:paraId="47616B6F" w14:textId="77777777" w:rsidR="00EE5BAC" w:rsidRPr="00AD6086" w:rsidRDefault="00EE5BAC" w:rsidP="00AD6086">
      <w:pPr>
        <w:pStyle w:val="BodyText"/>
        <w:tabs>
          <w:tab w:val="left" w:pos="800"/>
        </w:tabs>
        <w:spacing w:before="6" w:line="275" w:lineRule="auto"/>
        <w:ind w:left="576" w:right="115" w:firstLine="0"/>
      </w:pPr>
    </w:p>
    <w:p w14:paraId="47616B70" w14:textId="77777777" w:rsidR="007B50AA" w:rsidRPr="007B50AA" w:rsidRDefault="007B50AA" w:rsidP="007B50AA">
      <w:pPr>
        <w:pStyle w:val="BodyText"/>
        <w:tabs>
          <w:tab w:val="left" w:pos="800"/>
        </w:tabs>
        <w:spacing w:before="6" w:line="275" w:lineRule="auto"/>
        <w:ind w:left="504" w:right="115" w:firstLine="0"/>
        <w:rPr>
          <w:b/>
          <w:u w:val="single"/>
        </w:rPr>
      </w:pPr>
    </w:p>
    <w:p w14:paraId="47616B71" w14:textId="77777777" w:rsidR="007B50AA" w:rsidRPr="0013481A" w:rsidRDefault="00AD6086" w:rsidP="00597A9E">
      <w:pPr>
        <w:pStyle w:val="BodyText"/>
        <w:tabs>
          <w:tab w:val="left" w:pos="800"/>
        </w:tabs>
        <w:spacing w:before="6" w:line="275" w:lineRule="auto"/>
        <w:ind w:left="0" w:right="115" w:firstLine="0"/>
        <w:rPr>
          <w:b/>
        </w:rPr>
      </w:pPr>
      <w:r>
        <w:rPr>
          <w:b/>
        </w:rPr>
        <w:t xml:space="preserve">II - </w:t>
      </w:r>
      <w:r w:rsidR="0013481A">
        <w:rPr>
          <w:b/>
        </w:rPr>
        <w:t xml:space="preserve">The following criteria will be </w:t>
      </w:r>
      <w:r w:rsidR="00EC3038">
        <w:rPr>
          <w:b/>
        </w:rPr>
        <w:t>reviewed by SEFBHN staff as assigned by the Chief Operating Officer (COO).  A recommendation to approve or disapprove the application will be made to the COO and the final decision will be made by the Chief Executive Office.  If an application is not approved</w:t>
      </w:r>
      <w:r w:rsidR="00742FA8">
        <w:rPr>
          <w:b/>
        </w:rPr>
        <w:t xml:space="preserve"> the </w:t>
      </w:r>
      <w:r w:rsidR="004C139A">
        <w:rPr>
          <w:b/>
        </w:rPr>
        <w:t>applicant</w:t>
      </w:r>
      <w:r w:rsidR="009C426B">
        <w:rPr>
          <w:b/>
        </w:rPr>
        <w:t xml:space="preserve"> will have the opportunity to remediate the information found to be insufficient by resubmitting their application.</w:t>
      </w:r>
    </w:p>
    <w:p w14:paraId="47616B72" w14:textId="77777777" w:rsidR="007B50AA" w:rsidRPr="007B50AA" w:rsidRDefault="007B50AA" w:rsidP="007B50AA">
      <w:pPr>
        <w:pStyle w:val="BodyText"/>
        <w:tabs>
          <w:tab w:val="left" w:pos="800"/>
        </w:tabs>
        <w:spacing w:before="6" w:line="275" w:lineRule="auto"/>
        <w:ind w:left="504" w:right="115" w:firstLine="0"/>
        <w:rPr>
          <w:b/>
          <w:u w:val="single"/>
        </w:rPr>
      </w:pPr>
    </w:p>
    <w:p w14:paraId="47616B73" w14:textId="77777777" w:rsidR="005B7398" w:rsidRPr="005B7398" w:rsidRDefault="00BA4664" w:rsidP="00BA4664">
      <w:pPr>
        <w:pStyle w:val="BodyText"/>
        <w:numPr>
          <w:ilvl w:val="0"/>
          <w:numId w:val="8"/>
        </w:numPr>
        <w:tabs>
          <w:tab w:val="left" w:pos="800"/>
        </w:tabs>
        <w:spacing w:before="6" w:line="275" w:lineRule="auto"/>
        <w:ind w:left="504" w:right="115"/>
        <w:rPr>
          <w:b/>
          <w:u w:val="single"/>
        </w:rPr>
      </w:pPr>
      <w:r>
        <w:t xml:space="preserve">Explain and describe you or your agency’s experience and commitment to providing services to persons with mental health, or substance abuse disorders.  How does your agency provide </w:t>
      </w:r>
      <w:proofErr w:type="gramStart"/>
      <w:r>
        <w:t>recovery oriented</w:t>
      </w:r>
      <w:proofErr w:type="gramEnd"/>
      <w:r>
        <w:t xml:space="preserve"> services to persons with mental health and/or substance abuse disorders and their families</w:t>
      </w:r>
      <w:r w:rsidR="00E43F67">
        <w:t>?</w:t>
      </w:r>
      <w:r w:rsidR="007B50AA">
        <w:t xml:space="preserve">  Include a description of the Evidence Based Practices</w:t>
      </w:r>
      <w:r w:rsidR="009C426B">
        <w:t xml:space="preserve"> your agency uses and the qualifications of staff to utilize them.</w:t>
      </w:r>
    </w:p>
    <w:p w14:paraId="47616B74" w14:textId="77777777" w:rsidR="00D71322" w:rsidRDefault="00D71322" w:rsidP="00D71322">
      <w:pPr>
        <w:pStyle w:val="BodyText"/>
        <w:tabs>
          <w:tab w:val="left" w:pos="800"/>
        </w:tabs>
        <w:spacing w:before="6" w:line="275" w:lineRule="auto"/>
        <w:ind w:left="504" w:right="115" w:firstLine="0"/>
        <w:rPr>
          <w:rFonts w:cs="Times New Roman"/>
        </w:rPr>
      </w:pPr>
    </w:p>
    <w:sdt>
      <w:sdtPr>
        <w:rPr>
          <w:rFonts w:cs="Times New Roman"/>
        </w:rPr>
        <w:id w:val="-1759905239"/>
        <w:placeholder>
          <w:docPart w:val="DAE6BD86D9D2473081EA537728FE2FF4"/>
        </w:placeholder>
        <w:showingPlcHdr/>
        <w:text w:multiLine="1"/>
      </w:sdtPr>
      <w:sdtEndPr/>
      <w:sdtContent>
        <w:p w14:paraId="47616B75" w14:textId="77777777" w:rsidR="00BD59EA" w:rsidRPr="00D71322" w:rsidRDefault="00D71322" w:rsidP="00D71322">
          <w:pPr>
            <w:pStyle w:val="BodyText"/>
            <w:tabs>
              <w:tab w:val="left" w:pos="800"/>
            </w:tabs>
            <w:spacing w:before="6" w:line="275" w:lineRule="auto"/>
            <w:ind w:left="504" w:right="115" w:firstLine="0"/>
            <w:rPr>
              <w:rFonts w:cs="Times New Roman"/>
            </w:rPr>
          </w:pPr>
          <w:r w:rsidRPr="00E15A39">
            <w:rPr>
              <w:rStyle w:val="PlaceholderText"/>
            </w:rPr>
            <w:t>Click or tap here to enter text.</w:t>
          </w:r>
        </w:p>
      </w:sdtContent>
    </w:sdt>
    <w:p w14:paraId="47616B76" w14:textId="77777777" w:rsidR="002F2118" w:rsidRDefault="002F2118" w:rsidP="005B7398">
      <w:pPr>
        <w:pStyle w:val="BodyText"/>
        <w:tabs>
          <w:tab w:val="left" w:pos="800"/>
        </w:tabs>
        <w:spacing w:before="6" w:line="275" w:lineRule="auto"/>
        <w:ind w:left="504" w:right="115" w:firstLine="0"/>
        <w:rPr>
          <w:b/>
          <w:u w:val="single"/>
        </w:rPr>
      </w:pPr>
    </w:p>
    <w:p w14:paraId="47616B77" w14:textId="77777777" w:rsidR="00BA4664" w:rsidRPr="00015723" w:rsidRDefault="00E64705" w:rsidP="00BA4664">
      <w:pPr>
        <w:pStyle w:val="BodyText"/>
        <w:numPr>
          <w:ilvl w:val="0"/>
          <w:numId w:val="8"/>
        </w:numPr>
        <w:tabs>
          <w:tab w:val="left" w:pos="800"/>
        </w:tabs>
        <w:spacing w:before="6" w:line="275" w:lineRule="auto"/>
        <w:ind w:left="504" w:right="115"/>
        <w:rPr>
          <w:b/>
          <w:u w:val="single"/>
        </w:rPr>
      </w:pPr>
      <w:r>
        <w:rPr>
          <w:spacing w:val="-1"/>
        </w:rPr>
        <w:lastRenderedPageBreak/>
        <w:t>D</w:t>
      </w:r>
      <w:r w:rsidR="00BA4664" w:rsidRPr="00D35BBC">
        <w:rPr>
          <w:spacing w:val="-1"/>
        </w:rPr>
        <w:t>escribe</w:t>
      </w:r>
      <w:r w:rsidR="00BA4664" w:rsidRPr="00D35BBC">
        <w:rPr>
          <w:spacing w:val="31"/>
        </w:rPr>
        <w:t xml:space="preserve"> </w:t>
      </w:r>
      <w:r w:rsidR="00BA4664" w:rsidRPr="00D35BBC">
        <w:rPr>
          <w:spacing w:val="-2"/>
        </w:rPr>
        <w:t>you</w:t>
      </w:r>
      <w:r w:rsidR="00BA4664">
        <w:rPr>
          <w:spacing w:val="-2"/>
        </w:rPr>
        <w:t xml:space="preserve"> or your</w:t>
      </w:r>
      <w:r w:rsidR="00BA4664" w:rsidRPr="00D35BBC">
        <w:rPr>
          <w:spacing w:val="34"/>
        </w:rPr>
        <w:t xml:space="preserve"> </w:t>
      </w:r>
      <w:r w:rsidR="00BA4664" w:rsidRPr="00D35BBC">
        <w:rPr>
          <w:spacing w:val="-1"/>
        </w:rPr>
        <w:t>organization</w:t>
      </w:r>
      <w:r w:rsidR="00BA4664" w:rsidRPr="00D35BBC">
        <w:rPr>
          <w:spacing w:val="31"/>
        </w:rPr>
        <w:t xml:space="preserve"> </w:t>
      </w:r>
      <w:r w:rsidR="00BA4664">
        <w:t>and</w:t>
      </w:r>
      <w:r w:rsidR="00BA4664" w:rsidRPr="00D35BBC">
        <w:rPr>
          <w:spacing w:val="31"/>
        </w:rPr>
        <w:t xml:space="preserve"> </w:t>
      </w:r>
      <w:r w:rsidR="00BA4664" w:rsidRPr="00D35BBC">
        <w:rPr>
          <w:spacing w:val="-1"/>
        </w:rPr>
        <w:t>its</w:t>
      </w:r>
      <w:r w:rsidR="00BA4664" w:rsidRPr="00D35BBC">
        <w:rPr>
          <w:spacing w:val="31"/>
        </w:rPr>
        <w:t xml:space="preserve"> </w:t>
      </w:r>
      <w:r w:rsidR="00BA4664" w:rsidRPr="00D35BBC">
        <w:rPr>
          <w:spacing w:val="-1"/>
        </w:rPr>
        <w:t>current</w:t>
      </w:r>
      <w:r w:rsidR="00BA4664" w:rsidRPr="00D35BBC">
        <w:rPr>
          <w:spacing w:val="30"/>
        </w:rPr>
        <w:t xml:space="preserve"> </w:t>
      </w:r>
      <w:r w:rsidR="00BA4664" w:rsidRPr="00D35BBC">
        <w:rPr>
          <w:spacing w:val="-1"/>
        </w:rPr>
        <w:t>infrastructure</w:t>
      </w:r>
      <w:r w:rsidR="00BA4664">
        <w:rPr>
          <w:spacing w:val="-1"/>
        </w:rPr>
        <w:t xml:space="preserve"> to include the following information</w:t>
      </w:r>
    </w:p>
    <w:p w14:paraId="47616B78" w14:textId="77777777" w:rsidR="00BA4664" w:rsidRDefault="00BA4664" w:rsidP="00BA4664">
      <w:pPr>
        <w:pStyle w:val="BodyText"/>
        <w:numPr>
          <w:ilvl w:val="0"/>
          <w:numId w:val="9"/>
        </w:numPr>
        <w:tabs>
          <w:tab w:val="left" w:pos="800"/>
        </w:tabs>
        <w:spacing w:before="6" w:line="275" w:lineRule="auto"/>
        <w:ind w:right="115"/>
        <w:rPr>
          <w:spacing w:val="-1"/>
        </w:rPr>
      </w:pPr>
      <w:r>
        <w:rPr>
          <w:spacing w:val="-1"/>
        </w:rPr>
        <w:t>Readiness and capability to acquire an additional program</w:t>
      </w:r>
    </w:p>
    <w:p w14:paraId="47616B79" w14:textId="77777777" w:rsidR="00BA4664" w:rsidRDefault="00BA4664" w:rsidP="00BA4664">
      <w:pPr>
        <w:pStyle w:val="BodyText"/>
        <w:numPr>
          <w:ilvl w:val="0"/>
          <w:numId w:val="9"/>
        </w:numPr>
        <w:tabs>
          <w:tab w:val="left" w:pos="800"/>
        </w:tabs>
        <w:spacing w:before="6" w:line="275" w:lineRule="auto"/>
        <w:ind w:right="115"/>
        <w:rPr>
          <w:spacing w:val="-1"/>
        </w:rPr>
      </w:pPr>
      <w:r>
        <w:rPr>
          <w:spacing w:val="-1"/>
        </w:rPr>
        <w:t xml:space="preserve">Experience in taking on and implementing new projects/programs in a short time frame </w:t>
      </w:r>
    </w:p>
    <w:p w14:paraId="47616B7A" w14:textId="77777777" w:rsidR="00BA4664" w:rsidRDefault="00BA4664" w:rsidP="00BA4664">
      <w:pPr>
        <w:pStyle w:val="BodyText"/>
        <w:numPr>
          <w:ilvl w:val="0"/>
          <w:numId w:val="9"/>
        </w:numPr>
        <w:tabs>
          <w:tab w:val="left" w:pos="800"/>
        </w:tabs>
        <w:spacing w:before="6" w:line="275" w:lineRule="auto"/>
        <w:ind w:right="115"/>
        <w:rPr>
          <w:spacing w:val="-1"/>
        </w:rPr>
      </w:pPr>
      <w:r>
        <w:rPr>
          <w:spacing w:val="-1"/>
        </w:rPr>
        <w:t>Fiscal Health – How many months of working capital do you operate on</w:t>
      </w:r>
    </w:p>
    <w:p w14:paraId="47616B7B" w14:textId="77777777" w:rsidR="00BA4664" w:rsidRDefault="00BA4664" w:rsidP="00BA4664">
      <w:pPr>
        <w:pStyle w:val="BodyText"/>
        <w:numPr>
          <w:ilvl w:val="0"/>
          <w:numId w:val="9"/>
        </w:numPr>
        <w:tabs>
          <w:tab w:val="left" w:pos="800"/>
        </w:tabs>
        <w:spacing w:before="6" w:line="275" w:lineRule="auto"/>
        <w:ind w:right="115"/>
        <w:rPr>
          <w:spacing w:val="-1"/>
        </w:rPr>
      </w:pPr>
      <w:r>
        <w:rPr>
          <w:spacing w:val="-1"/>
        </w:rPr>
        <w:t>Experience in providing services in the SEFBHN service delivery area of Indian River, Martin, Okeechobee, Palm Beach, and St. Lucie Counties</w:t>
      </w:r>
    </w:p>
    <w:p w14:paraId="47616B7C" w14:textId="77777777" w:rsidR="00BA4664" w:rsidRDefault="00BA4664" w:rsidP="00BA4664">
      <w:pPr>
        <w:pStyle w:val="BodyText"/>
        <w:numPr>
          <w:ilvl w:val="0"/>
          <w:numId w:val="9"/>
        </w:numPr>
        <w:tabs>
          <w:tab w:val="left" w:pos="800"/>
        </w:tabs>
        <w:spacing w:before="6" w:line="275" w:lineRule="auto"/>
        <w:ind w:right="115"/>
        <w:rPr>
          <w:spacing w:val="-1"/>
        </w:rPr>
      </w:pPr>
      <w:r>
        <w:rPr>
          <w:spacing w:val="-1"/>
        </w:rPr>
        <w:t>Experience in providing service in Florida</w:t>
      </w:r>
    </w:p>
    <w:p w14:paraId="47616B7D" w14:textId="77777777" w:rsidR="00D71322" w:rsidRDefault="00D71322" w:rsidP="00FF70CA">
      <w:pPr>
        <w:pStyle w:val="BodyText"/>
        <w:tabs>
          <w:tab w:val="left" w:pos="800"/>
        </w:tabs>
        <w:spacing w:before="6" w:line="275" w:lineRule="auto"/>
        <w:ind w:left="648" w:right="115" w:firstLine="0"/>
        <w:rPr>
          <w:rFonts w:cs="Times New Roman"/>
        </w:rPr>
      </w:pPr>
    </w:p>
    <w:sdt>
      <w:sdtPr>
        <w:rPr>
          <w:rFonts w:cs="Times New Roman"/>
        </w:rPr>
        <w:id w:val="1645546114"/>
        <w:placeholder>
          <w:docPart w:val="8993F39E1D3D4BC49A99E4BFDB3D3CE7"/>
        </w:placeholder>
        <w:showingPlcHdr/>
        <w:text w:multiLine="1"/>
      </w:sdtPr>
      <w:sdtEndPr/>
      <w:sdtContent>
        <w:p w14:paraId="47616B7E" w14:textId="77777777" w:rsidR="00D71322" w:rsidRDefault="00D71322" w:rsidP="00FF70CA">
          <w:pPr>
            <w:pStyle w:val="BodyText"/>
            <w:tabs>
              <w:tab w:val="left" w:pos="800"/>
            </w:tabs>
            <w:spacing w:before="6" w:line="275" w:lineRule="auto"/>
            <w:ind w:left="648" w:right="115" w:firstLine="0"/>
            <w:rPr>
              <w:rFonts w:cs="Times New Roman"/>
            </w:rPr>
          </w:pPr>
          <w:r w:rsidRPr="00E15A39">
            <w:rPr>
              <w:rStyle w:val="PlaceholderText"/>
            </w:rPr>
            <w:t>Click or tap here to enter text.</w:t>
          </w:r>
        </w:p>
      </w:sdtContent>
    </w:sdt>
    <w:p w14:paraId="47616B7F" w14:textId="77777777" w:rsidR="00E64705" w:rsidRDefault="00E64705" w:rsidP="00FF70CA">
      <w:pPr>
        <w:pStyle w:val="BodyText"/>
        <w:tabs>
          <w:tab w:val="left" w:pos="800"/>
        </w:tabs>
        <w:spacing w:before="6" w:line="275" w:lineRule="auto"/>
        <w:ind w:left="648" w:right="115" w:firstLine="0"/>
        <w:rPr>
          <w:rFonts w:cs="Times New Roman"/>
        </w:rPr>
      </w:pPr>
    </w:p>
    <w:p w14:paraId="47616B80" w14:textId="77777777" w:rsidR="00E64705" w:rsidRDefault="00E64705" w:rsidP="00E64705">
      <w:pPr>
        <w:pStyle w:val="BodyText"/>
        <w:numPr>
          <w:ilvl w:val="0"/>
          <w:numId w:val="8"/>
        </w:numPr>
        <w:tabs>
          <w:tab w:val="left" w:pos="800"/>
        </w:tabs>
        <w:spacing w:before="6" w:line="275" w:lineRule="auto"/>
        <w:ind w:right="115"/>
        <w:rPr>
          <w:rFonts w:cs="Times New Roman"/>
        </w:rPr>
      </w:pPr>
      <w:r>
        <w:rPr>
          <w:rFonts w:cs="Times New Roman"/>
        </w:rPr>
        <w:t xml:space="preserve">Describe the types of services you propose to offer within the Southeast Florida Behavioral Health Network.  </w:t>
      </w:r>
      <w:r w:rsidR="00EE5BAC">
        <w:rPr>
          <w:rFonts w:cs="Times New Roman"/>
        </w:rPr>
        <w:t xml:space="preserve">How are the services you provide Person Centered? </w:t>
      </w:r>
      <w:r>
        <w:rPr>
          <w:rFonts w:cs="Times New Roman"/>
        </w:rPr>
        <w:t>Include the population to be served and location of services</w:t>
      </w:r>
    </w:p>
    <w:p w14:paraId="47616B81" w14:textId="77777777" w:rsidR="00D71322" w:rsidRDefault="00D71322" w:rsidP="00E64705">
      <w:pPr>
        <w:pStyle w:val="BodyText"/>
        <w:tabs>
          <w:tab w:val="left" w:pos="800"/>
        </w:tabs>
        <w:spacing w:before="6" w:line="275" w:lineRule="auto"/>
        <w:ind w:left="630" w:right="115" w:firstLine="0"/>
        <w:rPr>
          <w:rFonts w:cs="Times New Roman"/>
        </w:rPr>
      </w:pPr>
    </w:p>
    <w:sdt>
      <w:sdtPr>
        <w:rPr>
          <w:rFonts w:cs="Times New Roman"/>
        </w:rPr>
        <w:id w:val="1729502648"/>
        <w:placeholder>
          <w:docPart w:val="919382A2A20947D1B6ECFB5BA5CF8579"/>
        </w:placeholder>
        <w:showingPlcHdr/>
        <w:text w:multiLine="1"/>
      </w:sdtPr>
      <w:sdtEndPr/>
      <w:sdtContent>
        <w:p w14:paraId="47616B82" w14:textId="77777777" w:rsidR="00D71322" w:rsidRPr="00E64705" w:rsidRDefault="00D71322" w:rsidP="00E64705">
          <w:pPr>
            <w:pStyle w:val="BodyText"/>
            <w:tabs>
              <w:tab w:val="left" w:pos="800"/>
            </w:tabs>
            <w:spacing w:before="6" w:line="275" w:lineRule="auto"/>
            <w:ind w:left="630" w:right="115" w:firstLine="0"/>
            <w:rPr>
              <w:rFonts w:cs="Times New Roman"/>
            </w:rPr>
          </w:pPr>
          <w:r w:rsidRPr="00E15A39">
            <w:rPr>
              <w:rStyle w:val="PlaceholderText"/>
            </w:rPr>
            <w:t>Click or tap here to enter text.</w:t>
          </w:r>
        </w:p>
      </w:sdtContent>
    </w:sdt>
    <w:p w14:paraId="47616B83" w14:textId="77777777" w:rsidR="00DF6DBF" w:rsidRDefault="00DF6DBF" w:rsidP="00BA4664">
      <w:pPr>
        <w:pStyle w:val="BodyText"/>
        <w:tabs>
          <w:tab w:val="left" w:pos="800"/>
        </w:tabs>
        <w:spacing w:before="6" w:line="275" w:lineRule="auto"/>
        <w:ind w:left="0" w:right="115" w:firstLine="0"/>
        <w:rPr>
          <w:spacing w:val="-1"/>
        </w:rPr>
      </w:pPr>
    </w:p>
    <w:p w14:paraId="47616B84" w14:textId="77777777" w:rsidR="00BA4664" w:rsidRPr="00EC3038" w:rsidRDefault="00BA4664" w:rsidP="00BA4664">
      <w:pPr>
        <w:pStyle w:val="BodyText"/>
        <w:numPr>
          <w:ilvl w:val="0"/>
          <w:numId w:val="8"/>
        </w:numPr>
        <w:tabs>
          <w:tab w:val="left" w:pos="800"/>
        </w:tabs>
        <w:spacing w:before="6" w:line="275" w:lineRule="auto"/>
        <w:ind w:right="115"/>
        <w:rPr>
          <w:spacing w:val="-1"/>
        </w:rPr>
      </w:pPr>
      <w:r w:rsidRPr="00EC3038">
        <w:rPr>
          <w:spacing w:val="-1"/>
        </w:rPr>
        <w:t>Do you have any current or previous contracts with any other Florida Managing Entity?  If yes, include the following information.</w:t>
      </w:r>
      <w:r w:rsidR="00FF31C4" w:rsidRPr="00EC3038">
        <w:rPr>
          <w:spacing w:val="-1"/>
        </w:rPr>
        <w:t xml:space="preserve"> Provide documentation from the Managing Entity.</w:t>
      </w:r>
    </w:p>
    <w:p w14:paraId="47616B85" w14:textId="77777777" w:rsidR="00BA4664" w:rsidRDefault="00BA4664" w:rsidP="00BA4664">
      <w:pPr>
        <w:pStyle w:val="BodyText"/>
        <w:numPr>
          <w:ilvl w:val="0"/>
          <w:numId w:val="10"/>
        </w:numPr>
        <w:tabs>
          <w:tab w:val="left" w:pos="800"/>
        </w:tabs>
        <w:spacing w:before="6" w:line="275" w:lineRule="auto"/>
        <w:ind w:right="115"/>
        <w:rPr>
          <w:spacing w:val="-1"/>
        </w:rPr>
      </w:pPr>
      <w:r>
        <w:rPr>
          <w:spacing w:val="-1"/>
        </w:rPr>
        <w:t>Name of the Managing Entity</w:t>
      </w:r>
    </w:p>
    <w:p w14:paraId="47616B86" w14:textId="77777777" w:rsidR="00BA4664" w:rsidRDefault="00BA4664" w:rsidP="00BA4664">
      <w:pPr>
        <w:pStyle w:val="BodyText"/>
        <w:numPr>
          <w:ilvl w:val="0"/>
          <w:numId w:val="10"/>
        </w:numPr>
        <w:tabs>
          <w:tab w:val="left" w:pos="800"/>
        </w:tabs>
        <w:spacing w:before="6" w:line="275" w:lineRule="auto"/>
        <w:ind w:right="115"/>
        <w:rPr>
          <w:spacing w:val="-1"/>
        </w:rPr>
      </w:pPr>
      <w:r>
        <w:rPr>
          <w:spacing w:val="-1"/>
        </w:rPr>
        <w:t>Type of services provided in the contract</w:t>
      </w:r>
    </w:p>
    <w:p w14:paraId="47616B87" w14:textId="77777777" w:rsidR="00BA4664" w:rsidRDefault="00BA4664" w:rsidP="00BA4664">
      <w:pPr>
        <w:pStyle w:val="BodyText"/>
        <w:numPr>
          <w:ilvl w:val="0"/>
          <w:numId w:val="10"/>
        </w:numPr>
        <w:tabs>
          <w:tab w:val="left" w:pos="800"/>
        </w:tabs>
        <w:spacing w:before="6" w:line="275" w:lineRule="auto"/>
        <w:ind w:right="115"/>
        <w:rPr>
          <w:spacing w:val="-1"/>
        </w:rPr>
      </w:pPr>
      <w:r>
        <w:rPr>
          <w:spacing w:val="-1"/>
        </w:rPr>
        <w:t>Amount of Contract</w:t>
      </w:r>
    </w:p>
    <w:p w14:paraId="47616B88" w14:textId="77777777" w:rsidR="00BA4664" w:rsidRDefault="00BA4664" w:rsidP="00BA4664">
      <w:pPr>
        <w:pStyle w:val="BodyText"/>
        <w:numPr>
          <w:ilvl w:val="0"/>
          <w:numId w:val="10"/>
        </w:numPr>
        <w:tabs>
          <w:tab w:val="left" w:pos="800"/>
        </w:tabs>
        <w:spacing w:before="6" w:line="275" w:lineRule="auto"/>
        <w:ind w:right="115"/>
        <w:rPr>
          <w:spacing w:val="-1"/>
        </w:rPr>
      </w:pPr>
      <w:r>
        <w:rPr>
          <w:spacing w:val="-1"/>
        </w:rPr>
        <w:t>Beginning and end date of Contract</w:t>
      </w:r>
    </w:p>
    <w:p w14:paraId="47616B89" w14:textId="28BF6002" w:rsidR="00BA4664" w:rsidRDefault="00BA4664" w:rsidP="00BA4664">
      <w:pPr>
        <w:pStyle w:val="BodyText"/>
        <w:numPr>
          <w:ilvl w:val="0"/>
          <w:numId w:val="10"/>
        </w:numPr>
        <w:tabs>
          <w:tab w:val="left" w:pos="800"/>
        </w:tabs>
        <w:spacing w:before="6" w:line="275" w:lineRule="auto"/>
        <w:ind w:right="115"/>
        <w:rPr>
          <w:spacing w:val="-1"/>
        </w:rPr>
      </w:pPr>
      <w:r>
        <w:rPr>
          <w:spacing w:val="-1"/>
        </w:rPr>
        <w:t>Outcomes – Did you meet your performance measures</w:t>
      </w:r>
      <w:r w:rsidR="00F30520">
        <w:rPr>
          <w:spacing w:val="-1"/>
        </w:rPr>
        <w:t xml:space="preserve"> and is the contract in good standing.  If the contract is </w:t>
      </w:r>
      <w:r w:rsidR="00922DCB">
        <w:rPr>
          <w:spacing w:val="-1"/>
        </w:rPr>
        <w:t>expired,</w:t>
      </w:r>
      <w:r w:rsidR="00D71322">
        <w:rPr>
          <w:spacing w:val="-1"/>
        </w:rPr>
        <w:t xml:space="preserve"> </w:t>
      </w:r>
      <w:r w:rsidR="00922DCB">
        <w:rPr>
          <w:spacing w:val="-1"/>
        </w:rPr>
        <w:t>please describe the reason for expiration without renewal?</w:t>
      </w:r>
    </w:p>
    <w:p w14:paraId="47616B8A" w14:textId="77777777" w:rsidR="00D71322" w:rsidRDefault="00D71322" w:rsidP="00D71322">
      <w:pPr>
        <w:pStyle w:val="BodyText"/>
        <w:tabs>
          <w:tab w:val="left" w:pos="800"/>
        </w:tabs>
        <w:spacing w:before="6" w:line="275" w:lineRule="auto"/>
        <w:ind w:left="1440" w:right="115" w:firstLine="0"/>
        <w:rPr>
          <w:spacing w:val="-1"/>
        </w:rPr>
      </w:pPr>
    </w:p>
    <w:p w14:paraId="47616B8B" w14:textId="77777777" w:rsidR="00D71322" w:rsidRDefault="00D71322" w:rsidP="00BA4664">
      <w:pPr>
        <w:pStyle w:val="BodyText"/>
        <w:tabs>
          <w:tab w:val="left" w:pos="800"/>
        </w:tabs>
        <w:spacing w:before="6" w:line="275" w:lineRule="auto"/>
        <w:ind w:left="720" w:right="115" w:firstLine="0"/>
        <w:rPr>
          <w:spacing w:val="-1"/>
        </w:rPr>
      </w:pPr>
    </w:p>
    <w:sdt>
      <w:sdtPr>
        <w:rPr>
          <w:spacing w:val="-1"/>
        </w:rPr>
        <w:id w:val="-1922019113"/>
        <w:placeholder>
          <w:docPart w:val="35E5741C79C34FA5B367C6234486DA69"/>
        </w:placeholder>
        <w:showingPlcHdr/>
        <w:text w:multiLine="1"/>
      </w:sdtPr>
      <w:sdtEndPr/>
      <w:sdtContent>
        <w:p w14:paraId="47616B8C" w14:textId="77777777" w:rsidR="00D71322" w:rsidRDefault="00D71322" w:rsidP="00BA4664">
          <w:pPr>
            <w:pStyle w:val="BodyText"/>
            <w:tabs>
              <w:tab w:val="left" w:pos="800"/>
            </w:tabs>
            <w:spacing w:before="6" w:line="275" w:lineRule="auto"/>
            <w:ind w:left="720" w:right="115" w:firstLine="0"/>
            <w:rPr>
              <w:spacing w:val="-1"/>
            </w:rPr>
          </w:pPr>
          <w:r w:rsidRPr="00E15A39">
            <w:rPr>
              <w:rStyle w:val="PlaceholderText"/>
            </w:rPr>
            <w:t>Click or tap here to enter text.</w:t>
          </w:r>
        </w:p>
      </w:sdtContent>
    </w:sdt>
    <w:p w14:paraId="47616B8D" w14:textId="77777777" w:rsidR="00E73C4A" w:rsidRDefault="00E73C4A" w:rsidP="00D71322">
      <w:pPr>
        <w:pStyle w:val="BodyText"/>
        <w:tabs>
          <w:tab w:val="left" w:pos="800"/>
        </w:tabs>
        <w:spacing w:before="6" w:line="275" w:lineRule="auto"/>
        <w:ind w:left="0" w:right="115" w:firstLine="0"/>
        <w:rPr>
          <w:spacing w:val="-1"/>
        </w:rPr>
      </w:pPr>
    </w:p>
    <w:p w14:paraId="47616B8E" w14:textId="77777777" w:rsidR="00FF70CA" w:rsidRDefault="00BA4664" w:rsidP="00DF231B">
      <w:pPr>
        <w:pStyle w:val="BodyText"/>
        <w:numPr>
          <w:ilvl w:val="0"/>
          <w:numId w:val="8"/>
        </w:numPr>
        <w:tabs>
          <w:tab w:val="left" w:pos="800"/>
        </w:tabs>
        <w:spacing w:before="120"/>
        <w:ind w:right="115"/>
        <w:rPr>
          <w:spacing w:val="-1"/>
        </w:rPr>
      </w:pPr>
      <w:r w:rsidRPr="00EC3038">
        <w:rPr>
          <w:spacing w:val="-1"/>
        </w:rPr>
        <w:t xml:space="preserve">Have you ever had a contract with any funder terminated for </w:t>
      </w:r>
      <w:r w:rsidR="00E43F67" w:rsidRPr="00EC3038">
        <w:rPr>
          <w:spacing w:val="-1"/>
        </w:rPr>
        <w:t>cause?</w:t>
      </w:r>
      <w:r w:rsidRPr="00EC3038">
        <w:rPr>
          <w:spacing w:val="-1"/>
        </w:rPr>
        <w:t xml:space="preserve">  If yes, </w:t>
      </w:r>
      <w:r w:rsidR="00597A9E" w:rsidRPr="00EC3038">
        <w:rPr>
          <w:spacing w:val="-1"/>
        </w:rPr>
        <w:t>provide a detailed response to include who the funder was, the dates of service and termination,</w:t>
      </w:r>
      <w:r w:rsidRPr="00EC3038">
        <w:rPr>
          <w:spacing w:val="-1"/>
        </w:rPr>
        <w:t xml:space="preserve"> the reasons</w:t>
      </w:r>
      <w:r w:rsidR="00597A9E" w:rsidRPr="00EC3038">
        <w:rPr>
          <w:spacing w:val="-1"/>
        </w:rPr>
        <w:t xml:space="preserve"> for the termination and whether the funder</w:t>
      </w:r>
      <w:r w:rsidR="00CF129E" w:rsidRPr="00EC3038">
        <w:rPr>
          <w:spacing w:val="-1"/>
        </w:rPr>
        <w:t xml:space="preserve"> (provide documentation from funder)</w:t>
      </w:r>
      <w:r w:rsidR="00597A9E" w:rsidRPr="00EC3038">
        <w:rPr>
          <w:spacing w:val="-1"/>
        </w:rPr>
        <w:t xml:space="preserve"> would</w:t>
      </w:r>
      <w:r w:rsidR="00597A9E">
        <w:rPr>
          <w:spacing w:val="-1"/>
        </w:rPr>
        <w:t xml:space="preserve"> consider contracting with your agency in the future.</w:t>
      </w:r>
    </w:p>
    <w:p w14:paraId="47616B8F" w14:textId="77777777" w:rsidR="00D71322" w:rsidRDefault="00D71322" w:rsidP="00E64705">
      <w:pPr>
        <w:pStyle w:val="BodyText"/>
        <w:tabs>
          <w:tab w:val="left" w:pos="800"/>
        </w:tabs>
        <w:spacing w:before="6"/>
        <w:ind w:left="630" w:right="115" w:firstLine="0"/>
        <w:rPr>
          <w:spacing w:val="-1"/>
        </w:rPr>
      </w:pPr>
    </w:p>
    <w:sdt>
      <w:sdtPr>
        <w:rPr>
          <w:spacing w:val="-1"/>
        </w:rPr>
        <w:id w:val="-1376766204"/>
        <w:placeholder>
          <w:docPart w:val="0CB30E6B1906491186796DC8BD37E222"/>
        </w:placeholder>
        <w:showingPlcHdr/>
        <w:text w:multiLine="1"/>
      </w:sdtPr>
      <w:sdtEndPr/>
      <w:sdtContent>
        <w:p w14:paraId="47616B90" w14:textId="77777777" w:rsidR="00D71322" w:rsidRDefault="00D71322" w:rsidP="00E64705">
          <w:pPr>
            <w:pStyle w:val="BodyText"/>
            <w:tabs>
              <w:tab w:val="left" w:pos="800"/>
            </w:tabs>
            <w:spacing w:before="6"/>
            <w:ind w:left="630" w:right="115" w:firstLine="0"/>
            <w:rPr>
              <w:spacing w:val="-1"/>
            </w:rPr>
          </w:pPr>
          <w:r w:rsidRPr="00E15A39">
            <w:rPr>
              <w:rStyle w:val="PlaceholderText"/>
            </w:rPr>
            <w:t>Click or tap here to enter text.</w:t>
          </w:r>
        </w:p>
      </w:sdtContent>
    </w:sdt>
    <w:p w14:paraId="47616B91" w14:textId="77777777" w:rsidR="00BD59EA" w:rsidRDefault="00BD59EA" w:rsidP="00E43F67">
      <w:pPr>
        <w:pStyle w:val="BodyText"/>
        <w:tabs>
          <w:tab w:val="left" w:pos="800"/>
        </w:tabs>
        <w:spacing w:before="6"/>
        <w:ind w:left="720" w:right="115" w:firstLine="0"/>
        <w:rPr>
          <w:spacing w:val="-1"/>
        </w:rPr>
      </w:pPr>
    </w:p>
    <w:p w14:paraId="47616B92" w14:textId="77777777" w:rsidR="00DF231B" w:rsidRPr="00EC3038" w:rsidRDefault="00BA4664" w:rsidP="00DF231B">
      <w:pPr>
        <w:pStyle w:val="BodyText"/>
        <w:numPr>
          <w:ilvl w:val="0"/>
          <w:numId w:val="8"/>
        </w:numPr>
        <w:tabs>
          <w:tab w:val="left" w:pos="800"/>
        </w:tabs>
        <w:ind w:right="115"/>
        <w:rPr>
          <w:spacing w:val="-1"/>
        </w:rPr>
      </w:pPr>
      <w:r w:rsidRPr="00EC3038">
        <w:rPr>
          <w:spacing w:val="-1"/>
        </w:rPr>
        <w:t xml:space="preserve">What licenses do you or your agency </w:t>
      </w:r>
      <w:r w:rsidR="00FF31C4" w:rsidRPr="00EC3038">
        <w:rPr>
          <w:spacing w:val="-1"/>
        </w:rPr>
        <w:t xml:space="preserve">currently </w:t>
      </w:r>
      <w:r w:rsidRPr="00EC3038">
        <w:rPr>
          <w:spacing w:val="-1"/>
        </w:rPr>
        <w:t>hold</w:t>
      </w:r>
      <w:r w:rsidR="002F2118" w:rsidRPr="00EC3038">
        <w:rPr>
          <w:spacing w:val="-1"/>
        </w:rPr>
        <w:t xml:space="preserve"> or that you have applied for and are pending</w:t>
      </w:r>
      <w:r w:rsidRPr="00EC3038">
        <w:rPr>
          <w:spacing w:val="-1"/>
        </w:rPr>
        <w:t xml:space="preserve">? </w:t>
      </w:r>
      <w:r w:rsidR="00CF129E" w:rsidRPr="00EC3038">
        <w:rPr>
          <w:spacing w:val="-1"/>
        </w:rPr>
        <w:t>Attach copies of license</w:t>
      </w:r>
      <w:r w:rsidR="002F2118" w:rsidRPr="00EC3038">
        <w:rPr>
          <w:spacing w:val="-1"/>
        </w:rPr>
        <w:t>s and/or applications</w:t>
      </w:r>
    </w:p>
    <w:p w14:paraId="47616B93" w14:textId="77777777" w:rsidR="00192DD5" w:rsidRDefault="00192DD5" w:rsidP="00DF231B">
      <w:pPr>
        <w:pStyle w:val="BodyText"/>
        <w:tabs>
          <w:tab w:val="left" w:pos="800"/>
        </w:tabs>
        <w:spacing w:after="240"/>
        <w:ind w:left="630" w:right="115" w:firstLine="0"/>
        <w:rPr>
          <w:spacing w:val="-1"/>
        </w:rPr>
      </w:pPr>
    </w:p>
    <w:sdt>
      <w:sdtPr>
        <w:rPr>
          <w:spacing w:val="-1"/>
        </w:rPr>
        <w:id w:val="-673569529"/>
        <w:placeholder>
          <w:docPart w:val="191A9E656D6F40FE8E0ABD67EEED8368"/>
        </w:placeholder>
        <w:showingPlcHdr/>
        <w:text w:multiLine="1"/>
      </w:sdtPr>
      <w:sdtEndPr/>
      <w:sdtContent>
        <w:p w14:paraId="47616B94" w14:textId="77777777" w:rsidR="00D71322" w:rsidRPr="002F2118" w:rsidRDefault="00D71322" w:rsidP="00DF231B">
          <w:pPr>
            <w:pStyle w:val="BodyText"/>
            <w:tabs>
              <w:tab w:val="left" w:pos="800"/>
            </w:tabs>
            <w:spacing w:after="240"/>
            <w:ind w:left="630" w:right="115" w:firstLine="0"/>
            <w:rPr>
              <w:spacing w:val="-1"/>
            </w:rPr>
          </w:pPr>
          <w:r w:rsidRPr="00E15A39">
            <w:rPr>
              <w:rStyle w:val="PlaceholderText"/>
            </w:rPr>
            <w:t>Click or tap here to enter text.</w:t>
          </w:r>
        </w:p>
      </w:sdtContent>
    </w:sdt>
    <w:p w14:paraId="47616B95" w14:textId="77777777" w:rsidR="00BD59EA" w:rsidRDefault="00BA4664" w:rsidP="00DF6DBF">
      <w:pPr>
        <w:pStyle w:val="BodyText"/>
        <w:numPr>
          <w:ilvl w:val="0"/>
          <w:numId w:val="8"/>
        </w:numPr>
        <w:tabs>
          <w:tab w:val="left" w:pos="800"/>
        </w:tabs>
        <w:spacing w:before="6"/>
        <w:ind w:right="115"/>
        <w:rPr>
          <w:spacing w:val="-1"/>
        </w:rPr>
      </w:pPr>
      <w:r w:rsidRPr="00EC3038">
        <w:rPr>
          <w:spacing w:val="-1"/>
        </w:rPr>
        <w:t>Have you ever had a license terminated for cause or had a license</w:t>
      </w:r>
      <w:r w:rsidR="006A63A2" w:rsidRPr="00EC3038">
        <w:rPr>
          <w:spacing w:val="-1"/>
        </w:rPr>
        <w:t xml:space="preserve"> not</w:t>
      </w:r>
      <w:r w:rsidRPr="00EC3038">
        <w:rPr>
          <w:spacing w:val="-1"/>
        </w:rPr>
        <w:t xml:space="preserve"> renewed upon application?</w:t>
      </w:r>
      <w:r w:rsidR="00CF129E" w:rsidRPr="00EC3038">
        <w:rPr>
          <w:spacing w:val="-1"/>
        </w:rPr>
        <w:t xml:space="preserve">  </w:t>
      </w:r>
      <w:r w:rsidR="00FF31C4" w:rsidRPr="00EC3038">
        <w:rPr>
          <w:spacing w:val="-1"/>
        </w:rPr>
        <w:t>If yes, provide a detailed response to include who the licensing authority was, the date of termination, the reasons for the termination and whether the licensing authority (provide documentation from licensing authority) would</w:t>
      </w:r>
      <w:r w:rsidR="00FF31C4">
        <w:rPr>
          <w:spacing w:val="-1"/>
        </w:rPr>
        <w:t xml:space="preserve"> consider issuing a license for your agency in the future.  </w:t>
      </w:r>
    </w:p>
    <w:p w14:paraId="47616B96" w14:textId="77777777" w:rsidR="00D71322" w:rsidRDefault="00D71322" w:rsidP="00BD59EA">
      <w:pPr>
        <w:pStyle w:val="BodyText"/>
        <w:tabs>
          <w:tab w:val="left" w:pos="800"/>
        </w:tabs>
        <w:spacing w:before="6"/>
        <w:ind w:left="630" w:right="115" w:firstLine="0"/>
        <w:rPr>
          <w:spacing w:val="-1"/>
        </w:rPr>
      </w:pPr>
    </w:p>
    <w:sdt>
      <w:sdtPr>
        <w:rPr>
          <w:spacing w:val="-1"/>
        </w:rPr>
        <w:id w:val="-730763750"/>
        <w:placeholder>
          <w:docPart w:val="A4347C7D0D8A4E14AB9C607A1A5738DB"/>
        </w:placeholder>
        <w:showingPlcHdr/>
        <w:text w:multiLine="1"/>
      </w:sdtPr>
      <w:sdtEndPr/>
      <w:sdtContent>
        <w:p w14:paraId="47616B97" w14:textId="77777777" w:rsidR="00D71322" w:rsidRDefault="00D71322" w:rsidP="00BD59EA">
          <w:pPr>
            <w:pStyle w:val="BodyText"/>
            <w:tabs>
              <w:tab w:val="left" w:pos="800"/>
            </w:tabs>
            <w:spacing w:before="6"/>
            <w:ind w:left="630" w:right="115" w:firstLine="0"/>
            <w:rPr>
              <w:spacing w:val="-1"/>
            </w:rPr>
          </w:pPr>
          <w:r w:rsidRPr="00E15A39">
            <w:rPr>
              <w:rStyle w:val="PlaceholderText"/>
            </w:rPr>
            <w:t>Click or tap here to enter text.</w:t>
          </w:r>
        </w:p>
      </w:sdtContent>
    </w:sdt>
    <w:p w14:paraId="47616B98" w14:textId="77777777" w:rsidR="00727C73" w:rsidRDefault="00727C73" w:rsidP="00BD59EA">
      <w:pPr>
        <w:pStyle w:val="BodyText"/>
        <w:tabs>
          <w:tab w:val="left" w:pos="800"/>
        </w:tabs>
        <w:spacing w:before="6"/>
        <w:ind w:left="630" w:right="115" w:firstLine="0"/>
        <w:rPr>
          <w:spacing w:val="-1"/>
        </w:rPr>
      </w:pPr>
    </w:p>
    <w:p w14:paraId="47616B99" w14:textId="7E51C8C2" w:rsidR="00D71322" w:rsidRPr="00EC3038" w:rsidRDefault="00727C73" w:rsidP="00727C73">
      <w:pPr>
        <w:pStyle w:val="BodyText"/>
        <w:numPr>
          <w:ilvl w:val="0"/>
          <w:numId w:val="8"/>
        </w:numPr>
        <w:tabs>
          <w:tab w:val="left" w:pos="800"/>
        </w:tabs>
        <w:spacing w:before="120"/>
        <w:ind w:right="115"/>
        <w:rPr>
          <w:spacing w:val="-1"/>
        </w:rPr>
      </w:pPr>
      <w:r w:rsidRPr="00EC3038">
        <w:rPr>
          <w:spacing w:val="-1"/>
        </w:rPr>
        <w:t xml:space="preserve">Are you or your agency a Medicaid Provider or do you or your agency have a pending application to become a Medicaid Provider for behavioral health services?  Indicate which services you are approved to provide.  Attach applicable documentation.  </w:t>
      </w:r>
      <w:r w:rsidR="00832DA8">
        <w:rPr>
          <w:spacing w:val="-1"/>
        </w:rPr>
        <w:t xml:space="preserve">If you </w:t>
      </w:r>
      <w:r w:rsidR="00AD4F3C">
        <w:rPr>
          <w:spacing w:val="-1"/>
        </w:rPr>
        <w:t>are currently not enrolled as a Medicaid Provider – what plans do you have to do so.</w:t>
      </w:r>
    </w:p>
    <w:p w14:paraId="47616B9A" w14:textId="77777777" w:rsidR="00727C73" w:rsidRDefault="00922DCB" w:rsidP="00D71322">
      <w:pPr>
        <w:pStyle w:val="BodyText"/>
        <w:tabs>
          <w:tab w:val="left" w:pos="800"/>
        </w:tabs>
        <w:spacing w:before="120"/>
        <w:ind w:left="630" w:right="115" w:firstLine="0"/>
        <w:rPr>
          <w:spacing w:val="-1"/>
        </w:rPr>
      </w:pPr>
      <w:sdt>
        <w:sdtPr>
          <w:rPr>
            <w:spacing w:val="-1"/>
          </w:rPr>
          <w:id w:val="723641615"/>
          <w14:checkbox>
            <w14:checked w14:val="0"/>
            <w14:checkedState w14:val="2612" w14:font="MS Gothic"/>
            <w14:uncheckedState w14:val="2610" w14:font="MS Gothic"/>
          </w14:checkbox>
        </w:sdtPr>
        <w:sdtEndPr/>
        <w:sdtContent>
          <w:r w:rsidR="00D36694">
            <w:rPr>
              <w:rFonts w:ascii="MS Gothic" w:eastAsia="MS Gothic" w:hAnsi="MS Gothic" w:hint="eastAsia"/>
              <w:spacing w:val="-1"/>
            </w:rPr>
            <w:t>☐</w:t>
          </w:r>
        </w:sdtContent>
      </w:sdt>
      <w:r w:rsidR="00D71322">
        <w:rPr>
          <w:spacing w:val="-1"/>
        </w:rPr>
        <w:t xml:space="preserve">Yes </w:t>
      </w:r>
      <w:sdt>
        <w:sdtPr>
          <w:rPr>
            <w:spacing w:val="-1"/>
          </w:rPr>
          <w:id w:val="-320434422"/>
          <w14:checkbox>
            <w14:checked w14:val="0"/>
            <w14:checkedState w14:val="2612" w14:font="MS Gothic"/>
            <w14:uncheckedState w14:val="2610" w14:font="MS Gothic"/>
          </w14:checkbox>
        </w:sdtPr>
        <w:sdtEndPr/>
        <w:sdtContent>
          <w:r w:rsidR="00D71322">
            <w:rPr>
              <w:rFonts w:ascii="MS Gothic" w:eastAsia="MS Gothic" w:hAnsi="MS Gothic" w:hint="eastAsia"/>
              <w:spacing w:val="-1"/>
            </w:rPr>
            <w:t>☐</w:t>
          </w:r>
        </w:sdtContent>
      </w:sdt>
      <w:r w:rsidR="00727C73" w:rsidRPr="00BD59EA">
        <w:rPr>
          <w:spacing w:val="-1"/>
        </w:rPr>
        <w:t>N</w:t>
      </w:r>
      <w:r w:rsidR="00A2504A">
        <w:rPr>
          <w:spacing w:val="-1"/>
        </w:rPr>
        <w:t>o</w:t>
      </w:r>
      <w:r w:rsidR="00D71322">
        <w:rPr>
          <w:spacing w:val="-1"/>
        </w:rPr>
        <w:t xml:space="preserve"> </w:t>
      </w:r>
      <w:sdt>
        <w:sdtPr>
          <w:rPr>
            <w:spacing w:val="-1"/>
          </w:rPr>
          <w:id w:val="-759597767"/>
          <w14:checkbox>
            <w14:checked w14:val="0"/>
            <w14:checkedState w14:val="2612" w14:font="MS Gothic"/>
            <w14:uncheckedState w14:val="2610" w14:font="MS Gothic"/>
          </w14:checkbox>
        </w:sdtPr>
        <w:sdtEndPr/>
        <w:sdtContent>
          <w:r w:rsidR="00D71322">
            <w:rPr>
              <w:rFonts w:ascii="MS Gothic" w:eastAsia="MS Gothic" w:hAnsi="MS Gothic" w:hint="eastAsia"/>
              <w:spacing w:val="-1"/>
            </w:rPr>
            <w:t>☐</w:t>
          </w:r>
        </w:sdtContent>
      </w:sdt>
      <w:r w:rsidR="00727C73" w:rsidRPr="00BD59EA">
        <w:rPr>
          <w:spacing w:val="-1"/>
        </w:rPr>
        <w:t>Application Pending</w:t>
      </w:r>
    </w:p>
    <w:p w14:paraId="47616B9B" w14:textId="77777777" w:rsidR="00DD4867" w:rsidRDefault="00DD4867" w:rsidP="00727C73">
      <w:pPr>
        <w:pStyle w:val="BodyText"/>
        <w:tabs>
          <w:tab w:val="left" w:pos="800"/>
        </w:tabs>
        <w:spacing w:before="120"/>
        <w:ind w:left="630" w:right="115" w:firstLine="0"/>
        <w:rPr>
          <w:b/>
          <w:spacing w:val="-1"/>
          <w:u w:val="single"/>
        </w:rPr>
      </w:pPr>
    </w:p>
    <w:sdt>
      <w:sdtPr>
        <w:rPr>
          <w:spacing w:val="-1"/>
        </w:rPr>
        <w:id w:val="1623108755"/>
        <w:placeholder>
          <w:docPart w:val="E40864E97FD24090BA674D02A3DB218D"/>
        </w:placeholder>
        <w:showingPlcHdr/>
        <w:text w:multiLine="1"/>
      </w:sdtPr>
      <w:sdtEndPr/>
      <w:sdtContent>
        <w:p w14:paraId="47616B9C" w14:textId="77777777" w:rsidR="00A2504A" w:rsidRDefault="00D71322" w:rsidP="00D71322">
          <w:pPr>
            <w:pStyle w:val="BodyText"/>
            <w:tabs>
              <w:tab w:val="left" w:pos="800"/>
            </w:tabs>
            <w:spacing w:after="240"/>
            <w:ind w:left="630" w:right="115" w:firstLine="0"/>
            <w:rPr>
              <w:spacing w:val="-1"/>
            </w:rPr>
          </w:pPr>
          <w:r w:rsidRPr="00E15A39">
            <w:rPr>
              <w:rStyle w:val="PlaceholderText"/>
            </w:rPr>
            <w:t>Click or tap here to enter text.</w:t>
          </w:r>
        </w:p>
      </w:sdtContent>
    </w:sdt>
    <w:p w14:paraId="47616B9D" w14:textId="77777777" w:rsidR="00210F92" w:rsidRPr="00EC3038" w:rsidRDefault="00210F92" w:rsidP="00A2504A">
      <w:pPr>
        <w:pStyle w:val="BodyText"/>
        <w:numPr>
          <w:ilvl w:val="0"/>
          <w:numId w:val="8"/>
        </w:numPr>
        <w:tabs>
          <w:tab w:val="left" w:pos="800"/>
        </w:tabs>
        <w:ind w:right="115"/>
        <w:rPr>
          <w:spacing w:val="-1"/>
        </w:rPr>
      </w:pPr>
      <w:r w:rsidRPr="00EC3038">
        <w:rPr>
          <w:spacing w:val="-1"/>
        </w:rPr>
        <w:t xml:space="preserve">Is your agency </w:t>
      </w:r>
      <w:r w:rsidR="00A2504A" w:rsidRPr="00EC3038">
        <w:rPr>
          <w:spacing w:val="-1"/>
        </w:rPr>
        <w:t xml:space="preserve">currently </w:t>
      </w:r>
      <w:r w:rsidR="00A8053E" w:rsidRPr="00EC3038">
        <w:rPr>
          <w:spacing w:val="-1"/>
        </w:rPr>
        <w:t>Accredited</w:t>
      </w:r>
      <w:r w:rsidRPr="00EC3038">
        <w:rPr>
          <w:spacing w:val="-1"/>
        </w:rPr>
        <w:t xml:space="preserve"> by</w:t>
      </w:r>
      <w:r w:rsidR="00A2504A" w:rsidRPr="00EC3038">
        <w:rPr>
          <w:spacing w:val="-1"/>
        </w:rPr>
        <w:t xml:space="preserve"> or do you have a pending application with a</w:t>
      </w:r>
      <w:r w:rsidRPr="00EC3038">
        <w:rPr>
          <w:spacing w:val="-1"/>
        </w:rPr>
        <w:t xml:space="preserve"> National Accrediting Body such as Council on Accreditation (COA), Commission on Accreditation of Rehabilitation Facilities (CARF) or The Joint Commission (JCAHO). If so – attach a copy of your Certificate of Accreditation</w:t>
      </w:r>
      <w:r w:rsidR="00A2504A" w:rsidRPr="00EC3038">
        <w:rPr>
          <w:spacing w:val="-1"/>
        </w:rPr>
        <w:t xml:space="preserve"> or documentation of a pending application. </w:t>
      </w:r>
    </w:p>
    <w:p w14:paraId="47616B9E" w14:textId="77777777" w:rsidR="00A2504A" w:rsidRDefault="00922DCB" w:rsidP="00A2504A">
      <w:pPr>
        <w:pStyle w:val="BodyText"/>
        <w:tabs>
          <w:tab w:val="left" w:pos="800"/>
        </w:tabs>
        <w:ind w:left="630" w:right="115" w:firstLine="0"/>
        <w:rPr>
          <w:spacing w:val="-1"/>
        </w:rPr>
      </w:pPr>
      <w:sdt>
        <w:sdtPr>
          <w:rPr>
            <w:spacing w:val="-1"/>
          </w:rPr>
          <w:id w:val="-382325198"/>
          <w14:checkbox>
            <w14:checked w14:val="0"/>
            <w14:checkedState w14:val="2612" w14:font="MS Gothic"/>
            <w14:uncheckedState w14:val="2610" w14:font="MS Gothic"/>
          </w14:checkbox>
        </w:sdtPr>
        <w:sdtEndPr/>
        <w:sdtContent>
          <w:r w:rsidR="00D71322">
            <w:rPr>
              <w:rFonts w:ascii="MS Gothic" w:eastAsia="MS Gothic" w:hAnsi="MS Gothic" w:hint="eastAsia"/>
              <w:spacing w:val="-1"/>
            </w:rPr>
            <w:t>☐</w:t>
          </w:r>
        </w:sdtContent>
      </w:sdt>
      <w:r w:rsidR="00D71322">
        <w:rPr>
          <w:spacing w:val="-1"/>
        </w:rPr>
        <w:t xml:space="preserve">Yes </w:t>
      </w:r>
      <w:sdt>
        <w:sdtPr>
          <w:rPr>
            <w:spacing w:val="-1"/>
          </w:rPr>
          <w:id w:val="-1888490980"/>
          <w14:checkbox>
            <w14:checked w14:val="0"/>
            <w14:checkedState w14:val="2612" w14:font="MS Gothic"/>
            <w14:uncheckedState w14:val="2610" w14:font="MS Gothic"/>
          </w14:checkbox>
        </w:sdtPr>
        <w:sdtEndPr/>
        <w:sdtContent>
          <w:r w:rsidR="00D71322">
            <w:rPr>
              <w:rFonts w:ascii="MS Gothic" w:eastAsia="MS Gothic" w:hAnsi="MS Gothic" w:hint="eastAsia"/>
              <w:spacing w:val="-1"/>
            </w:rPr>
            <w:t>☐</w:t>
          </w:r>
        </w:sdtContent>
      </w:sdt>
      <w:r w:rsidR="00D71322">
        <w:rPr>
          <w:spacing w:val="-1"/>
        </w:rPr>
        <w:t xml:space="preserve"> No </w:t>
      </w:r>
      <w:sdt>
        <w:sdtPr>
          <w:rPr>
            <w:spacing w:val="-1"/>
          </w:rPr>
          <w:id w:val="-1868594582"/>
          <w14:checkbox>
            <w14:checked w14:val="0"/>
            <w14:checkedState w14:val="2612" w14:font="MS Gothic"/>
            <w14:uncheckedState w14:val="2610" w14:font="MS Gothic"/>
          </w14:checkbox>
        </w:sdtPr>
        <w:sdtEndPr/>
        <w:sdtContent>
          <w:r w:rsidR="00D71322">
            <w:rPr>
              <w:rFonts w:ascii="MS Gothic" w:eastAsia="MS Gothic" w:hAnsi="MS Gothic" w:hint="eastAsia"/>
              <w:spacing w:val="-1"/>
            </w:rPr>
            <w:t>☐</w:t>
          </w:r>
        </w:sdtContent>
      </w:sdt>
      <w:r w:rsidR="00A2504A">
        <w:rPr>
          <w:spacing w:val="-1"/>
        </w:rPr>
        <w:t xml:space="preserve"> Application Pending</w:t>
      </w:r>
    </w:p>
    <w:p w14:paraId="47616B9F" w14:textId="77777777" w:rsidR="00192DD5" w:rsidRDefault="00192DD5" w:rsidP="00A2504A">
      <w:pPr>
        <w:pStyle w:val="BodyText"/>
        <w:tabs>
          <w:tab w:val="left" w:pos="800"/>
        </w:tabs>
        <w:ind w:left="630" w:right="115" w:firstLine="0"/>
        <w:rPr>
          <w:spacing w:val="-1"/>
        </w:rPr>
      </w:pPr>
    </w:p>
    <w:p w14:paraId="47616BA0" w14:textId="77777777" w:rsidR="004C139A" w:rsidRDefault="004C139A" w:rsidP="004C139A">
      <w:pPr>
        <w:pStyle w:val="BodyText"/>
        <w:numPr>
          <w:ilvl w:val="0"/>
          <w:numId w:val="8"/>
        </w:numPr>
        <w:tabs>
          <w:tab w:val="left" w:pos="800"/>
        </w:tabs>
        <w:spacing w:after="240"/>
        <w:ind w:right="115"/>
        <w:rPr>
          <w:spacing w:val="-1"/>
        </w:rPr>
      </w:pPr>
      <w:r>
        <w:rPr>
          <w:spacing w:val="-1"/>
        </w:rPr>
        <w:t xml:space="preserve">Indicate your status as a </w:t>
      </w:r>
      <w:r w:rsidRPr="00DE7AE2">
        <w:rPr>
          <w:b/>
          <w:spacing w:val="-1"/>
        </w:rPr>
        <w:t>For Profit</w:t>
      </w:r>
      <w:r>
        <w:rPr>
          <w:spacing w:val="-1"/>
        </w:rPr>
        <w:t xml:space="preserve"> or </w:t>
      </w:r>
      <w:r w:rsidRPr="00DE7AE2">
        <w:rPr>
          <w:b/>
          <w:spacing w:val="-1"/>
        </w:rPr>
        <w:t xml:space="preserve">Not </w:t>
      </w:r>
      <w:proofErr w:type="gramStart"/>
      <w:r w:rsidRPr="00DE7AE2">
        <w:rPr>
          <w:b/>
          <w:spacing w:val="-1"/>
        </w:rPr>
        <w:t>For</w:t>
      </w:r>
      <w:proofErr w:type="gramEnd"/>
      <w:r w:rsidRPr="00DE7AE2">
        <w:rPr>
          <w:b/>
          <w:spacing w:val="-1"/>
        </w:rPr>
        <w:t xml:space="preserve"> Profit</w:t>
      </w:r>
      <w:r>
        <w:rPr>
          <w:spacing w:val="-1"/>
        </w:rPr>
        <w:t xml:space="preserve"> Agency.  Note that there is very limited funding for </w:t>
      </w:r>
      <w:proofErr w:type="spellStart"/>
      <w:r w:rsidRPr="00DE7AE2">
        <w:rPr>
          <w:b/>
          <w:spacing w:val="-1"/>
        </w:rPr>
        <w:t>For</w:t>
      </w:r>
      <w:proofErr w:type="spellEnd"/>
      <w:r w:rsidRPr="00DE7AE2">
        <w:rPr>
          <w:b/>
          <w:spacing w:val="-1"/>
        </w:rPr>
        <w:t xml:space="preserve"> Profit</w:t>
      </w:r>
      <w:r>
        <w:rPr>
          <w:spacing w:val="-1"/>
        </w:rPr>
        <w:t xml:space="preserve"> Agencies and contracts</w:t>
      </w:r>
      <w:r w:rsidR="00DE7AE2">
        <w:rPr>
          <w:spacing w:val="-1"/>
        </w:rPr>
        <w:t xml:space="preserve"> will only be considered</w:t>
      </w:r>
      <w:r>
        <w:rPr>
          <w:spacing w:val="-1"/>
        </w:rPr>
        <w:t xml:space="preserve"> with </w:t>
      </w:r>
      <w:r w:rsidRPr="00DE7AE2">
        <w:rPr>
          <w:b/>
          <w:spacing w:val="-1"/>
        </w:rPr>
        <w:t>For Profit</w:t>
      </w:r>
      <w:r>
        <w:rPr>
          <w:spacing w:val="-1"/>
        </w:rPr>
        <w:t xml:space="preserve"> Agenci</w:t>
      </w:r>
      <w:r w:rsidR="00DE7AE2">
        <w:rPr>
          <w:spacing w:val="-1"/>
        </w:rPr>
        <w:t xml:space="preserve">es </w:t>
      </w:r>
      <w:r>
        <w:rPr>
          <w:spacing w:val="-1"/>
        </w:rPr>
        <w:t>based on very specific needs in which the services to be provided are</w:t>
      </w:r>
      <w:r w:rsidR="00DE7AE2">
        <w:rPr>
          <w:spacing w:val="-1"/>
        </w:rPr>
        <w:t xml:space="preserve"> of an emergent nature or</w:t>
      </w:r>
      <w:r>
        <w:rPr>
          <w:spacing w:val="-1"/>
        </w:rPr>
        <w:t xml:space="preserve"> not readily available from </w:t>
      </w:r>
      <w:r w:rsidR="00DE7AE2">
        <w:rPr>
          <w:spacing w:val="-1"/>
        </w:rPr>
        <w:t xml:space="preserve">a </w:t>
      </w:r>
      <w:r w:rsidR="00DE7AE2" w:rsidRPr="00DE7AE2">
        <w:rPr>
          <w:b/>
          <w:spacing w:val="-1"/>
        </w:rPr>
        <w:t xml:space="preserve">Not </w:t>
      </w:r>
      <w:proofErr w:type="gramStart"/>
      <w:r w:rsidR="00DE7AE2" w:rsidRPr="00DE7AE2">
        <w:rPr>
          <w:b/>
          <w:spacing w:val="-1"/>
        </w:rPr>
        <w:t>For</w:t>
      </w:r>
      <w:proofErr w:type="gramEnd"/>
      <w:r w:rsidR="00DE7AE2" w:rsidRPr="00DE7AE2">
        <w:rPr>
          <w:b/>
          <w:spacing w:val="-1"/>
        </w:rPr>
        <w:t xml:space="preserve"> Profit</w:t>
      </w:r>
      <w:r w:rsidR="00DE7AE2">
        <w:rPr>
          <w:spacing w:val="-1"/>
        </w:rPr>
        <w:t xml:space="preserve"> Agency.  </w:t>
      </w:r>
    </w:p>
    <w:sdt>
      <w:sdtPr>
        <w:rPr>
          <w:spacing w:val="-1"/>
        </w:rPr>
        <w:id w:val="2045706063"/>
        <w:placeholder>
          <w:docPart w:val="A829763D0C8A4024B7CCBFCF1A043683"/>
        </w:placeholder>
        <w:showingPlcHdr/>
        <w:text w:multiLine="1"/>
      </w:sdtPr>
      <w:sdtEndPr/>
      <w:sdtContent>
        <w:p w14:paraId="47616BA1" w14:textId="77777777" w:rsidR="00D71322" w:rsidRDefault="00D71322" w:rsidP="00D71322">
          <w:pPr>
            <w:pStyle w:val="BodyText"/>
            <w:tabs>
              <w:tab w:val="left" w:pos="800"/>
            </w:tabs>
            <w:spacing w:after="240"/>
            <w:ind w:left="630" w:right="115" w:firstLine="0"/>
            <w:rPr>
              <w:spacing w:val="-1"/>
            </w:rPr>
          </w:pPr>
          <w:r w:rsidRPr="00E15A39">
            <w:rPr>
              <w:rStyle w:val="PlaceholderText"/>
            </w:rPr>
            <w:t>Click or tap here to enter text.</w:t>
          </w:r>
        </w:p>
      </w:sdtContent>
    </w:sdt>
    <w:p w14:paraId="47616BA2" w14:textId="77777777" w:rsidR="00E73C4A" w:rsidRDefault="00E73C4A" w:rsidP="00727C73">
      <w:pPr>
        <w:pStyle w:val="BodyText"/>
        <w:tabs>
          <w:tab w:val="left" w:pos="800"/>
        </w:tabs>
        <w:spacing w:after="240"/>
        <w:ind w:left="630" w:right="115" w:firstLine="0"/>
        <w:rPr>
          <w:spacing w:val="-1"/>
        </w:rPr>
      </w:pPr>
    </w:p>
    <w:p w14:paraId="47616BA3" w14:textId="77777777" w:rsidR="00727C73" w:rsidRDefault="00727C73" w:rsidP="00727C73">
      <w:pPr>
        <w:pStyle w:val="BodyText"/>
        <w:tabs>
          <w:tab w:val="left" w:pos="800"/>
        </w:tabs>
        <w:spacing w:after="240"/>
        <w:ind w:left="0" w:right="115" w:firstLine="0"/>
        <w:rPr>
          <w:b/>
          <w:spacing w:val="-1"/>
        </w:rPr>
      </w:pPr>
      <w:r w:rsidRPr="00727C73">
        <w:rPr>
          <w:b/>
          <w:spacing w:val="-1"/>
        </w:rPr>
        <w:t>I</w:t>
      </w:r>
      <w:r w:rsidR="00DE7AE2">
        <w:rPr>
          <w:b/>
          <w:spacing w:val="-1"/>
        </w:rPr>
        <w:t>II</w:t>
      </w:r>
      <w:r w:rsidRPr="00727C73">
        <w:rPr>
          <w:b/>
          <w:spacing w:val="-1"/>
        </w:rPr>
        <w:t xml:space="preserve"> – The following</w:t>
      </w:r>
      <w:r>
        <w:rPr>
          <w:b/>
          <w:spacing w:val="-1"/>
        </w:rPr>
        <w:t xml:space="preserve"> applies to</w:t>
      </w:r>
      <w:r w:rsidRPr="00727C73">
        <w:rPr>
          <w:b/>
          <w:spacing w:val="-1"/>
        </w:rPr>
        <w:t xml:space="preserve"> previous SEFBHN providers who had a contract terminated for cause</w:t>
      </w:r>
      <w:r w:rsidR="00A8053E">
        <w:rPr>
          <w:b/>
          <w:spacing w:val="-1"/>
        </w:rPr>
        <w:t xml:space="preserve"> by SEFBHN.</w:t>
      </w:r>
      <w:r>
        <w:rPr>
          <w:b/>
          <w:spacing w:val="-1"/>
        </w:rPr>
        <w:t xml:space="preserve"> </w:t>
      </w:r>
    </w:p>
    <w:p w14:paraId="47616BA4" w14:textId="77777777" w:rsidR="00727C73" w:rsidRPr="00E73C4A" w:rsidRDefault="00727C73" w:rsidP="00E73C4A">
      <w:pPr>
        <w:pStyle w:val="BodyText"/>
        <w:numPr>
          <w:ilvl w:val="0"/>
          <w:numId w:val="14"/>
        </w:numPr>
        <w:tabs>
          <w:tab w:val="left" w:pos="800"/>
        </w:tabs>
        <w:spacing w:after="240"/>
        <w:ind w:left="634" w:right="115"/>
        <w:rPr>
          <w:spacing w:val="-1"/>
        </w:rPr>
      </w:pPr>
      <w:r w:rsidRPr="00EC3038">
        <w:rPr>
          <w:spacing w:val="-1"/>
        </w:rPr>
        <w:t>Attach documentation that all findings that resulted in termination of your contract have been rectified.  This</w:t>
      </w:r>
      <w:r w:rsidR="00E73C4A" w:rsidRPr="00E73C4A">
        <w:rPr>
          <w:spacing w:val="-1"/>
        </w:rPr>
        <w:t xml:space="preserve"> can</w:t>
      </w:r>
      <w:r w:rsidRPr="00E73C4A">
        <w:rPr>
          <w:spacing w:val="-1"/>
        </w:rPr>
        <w:t xml:space="preserve"> include</w:t>
      </w:r>
      <w:r w:rsidR="00E73C4A" w:rsidRPr="00E73C4A">
        <w:rPr>
          <w:spacing w:val="-1"/>
        </w:rPr>
        <w:t xml:space="preserve"> but is not limited to</w:t>
      </w:r>
      <w:r w:rsidRPr="00E73C4A">
        <w:rPr>
          <w:spacing w:val="-1"/>
        </w:rPr>
        <w:t xml:space="preserve"> change in board composition, a new physical location, an audit indicating sound financial health, </w:t>
      </w:r>
      <w:r w:rsidR="00E73C4A" w:rsidRPr="00E73C4A">
        <w:rPr>
          <w:spacing w:val="-1"/>
        </w:rPr>
        <w:t xml:space="preserve">new licenses issued, certification acquired, and positive performance in contractual relationships with other funders.   The decision to approve a provider previously terminated for cause will be made by the CEO who </w:t>
      </w:r>
      <w:r w:rsidR="00F9445E">
        <w:rPr>
          <w:spacing w:val="-1"/>
        </w:rPr>
        <w:t xml:space="preserve">will </w:t>
      </w:r>
      <w:r w:rsidR="00E73C4A" w:rsidRPr="00E73C4A">
        <w:rPr>
          <w:spacing w:val="-1"/>
        </w:rPr>
        <w:t xml:space="preserve">take all information provided in this application under advisement. </w:t>
      </w:r>
    </w:p>
    <w:p w14:paraId="47616BA5" w14:textId="77777777" w:rsidR="00BD59EA" w:rsidRPr="001630E1" w:rsidRDefault="00BD59EA" w:rsidP="009C426B">
      <w:pPr>
        <w:pStyle w:val="BodyText"/>
        <w:tabs>
          <w:tab w:val="left" w:pos="800"/>
        </w:tabs>
        <w:spacing w:before="6"/>
        <w:ind w:left="0" w:right="115" w:firstLine="0"/>
        <w:rPr>
          <w:b/>
          <w:spacing w:val="-1"/>
        </w:rPr>
      </w:pPr>
      <w:r w:rsidRPr="001630E1">
        <w:rPr>
          <w:b/>
          <w:spacing w:val="-1"/>
        </w:rPr>
        <w:t>I</w:t>
      </w:r>
      <w:r w:rsidR="00DE7AE2">
        <w:rPr>
          <w:b/>
          <w:spacing w:val="-1"/>
        </w:rPr>
        <w:t>V</w:t>
      </w:r>
      <w:r w:rsidRPr="001630E1">
        <w:rPr>
          <w:b/>
          <w:spacing w:val="-1"/>
        </w:rPr>
        <w:t xml:space="preserve">- Attestation </w:t>
      </w:r>
      <w:r w:rsidR="001630E1" w:rsidRPr="001630E1">
        <w:rPr>
          <w:b/>
          <w:spacing w:val="-1"/>
        </w:rPr>
        <w:t>– include the following statement in your application</w:t>
      </w:r>
      <w:r w:rsidR="001630E1">
        <w:rPr>
          <w:b/>
          <w:spacing w:val="-1"/>
        </w:rPr>
        <w:t>.  The application will be rejected without this statement.</w:t>
      </w:r>
    </w:p>
    <w:p w14:paraId="47616BA6" w14:textId="77777777" w:rsidR="001630E1" w:rsidRDefault="001630E1" w:rsidP="00DF6DBF">
      <w:pPr>
        <w:pStyle w:val="BodyText"/>
        <w:tabs>
          <w:tab w:val="left" w:pos="800"/>
        </w:tabs>
        <w:spacing w:before="6"/>
        <w:ind w:left="630" w:right="115" w:firstLine="0"/>
        <w:rPr>
          <w:spacing w:val="-1"/>
        </w:rPr>
      </w:pPr>
    </w:p>
    <w:p w14:paraId="47616BA7" w14:textId="77777777" w:rsidR="00BA4664" w:rsidRDefault="001630E1" w:rsidP="00350C90">
      <w:pPr>
        <w:pStyle w:val="ListParagraph"/>
        <w:ind w:left="576"/>
        <w:contextualSpacing w:val="0"/>
      </w:pPr>
      <w:r>
        <w:t>“I</w:t>
      </w:r>
      <w:r w:rsidR="00DD4867">
        <w:t xml:space="preserve"> </w:t>
      </w:r>
      <w:sdt>
        <w:sdtPr>
          <w:id w:val="-1522930951"/>
          <w:placeholder>
            <w:docPart w:val="40BD82F499264995B3B645D12BDBEA3F"/>
          </w:placeholder>
          <w:showingPlcHdr/>
          <w:text/>
        </w:sdtPr>
        <w:sdtEndPr/>
        <w:sdtContent>
          <w:r w:rsidR="00DD4867" w:rsidRPr="00E15A39">
            <w:rPr>
              <w:rStyle w:val="PlaceholderText"/>
            </w:rPr>
            <w:t>Click or tap here to enter text.</w:t>
          </w:r>
        </w:sdtContent>
      </w:sdt>
      <w:r>
        <w:t>, do hereby attest that the information submitted in this application to become a qualified SEFBHN provider is true, accurate and complete to the best of my knowledge and I understand that any falsification or omission may result in said application being denied.</w:t>
      </w:r>
      <w:r w:rsidR="004C139A">
        <w:t>”</w:t>
      </w:r>
    </w:p>
    <w:p w14:paraId="47616BA8" w14:textId="77777777" w:rsidR="001630E1" w:rsidRDefault="001630E1" w:rsidP="00350C90">
      <w:pPr>
        <w:pStyle w:val="ListParagraph"/>
        <w:ind w:left="576"/>
        <w:contextualSpacing w:val="0"/>
      </w:pPr>
    </w:p>
    <w:p w14:paraId="47616BA9" w14:textId="77777777" w:rsidR="001630E1" w:rsidRDefault="001630E1" w:rsidP="00350C90">
      <w:pPr>
        <w:pStyle w:val="ListParagraph"/>
        <w:ind w:left="576"/>
        <w:contextualSpacing w:val="0"/>
      </w:pPr>
      <w:r>
        <w:t xml:space="preserve">_________________________________                            _______________                                                 </w:t>
      </w:r>
    </w:p>
    <w:p w14:paraId="47616BAA" w14:textId="77777777" w:rsidR="00350C90" w:rsidRDefault="001630E1">
      <w:pPr>
        <w:pStyle w:val="ListParagraph"/>
        <w:ind w:left="576"/>
        <w:contextualSpacing w:val="0"/>
        <w:rPr>
          <w:spacing w:val="-1"/>
        </w:rPr>
      </w:pPr>
      <w:r>
        <w:t>Signature                                                                               Date</w:t>
      </w:r>
    </w:p>
    <w:sectPr w:rsidR="00350C90" w:rsidSect="00F12DF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288"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31308" w14:textId="77777777" w:rsidR="007714CE" w:rsidRDefault="007714CE" w:rsidP="00EC5D0C">
      <w:r>
        <w:separator/>
      </w:r>
    </w:p>
  </w:endnote>
  <w:endnote w:type="continuationSeparator" w:id="0">
    <w:p w14:paraId="72D2C8AA" w14:textId="77777777" w:rsidR="007714CE" w:rsidRDefault="007714CE" w:rsidP="00EC5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6BB3" w14:textId="77777777" w:rsidR="00054AE6" w:rsidRDefault="000D51A3">
    <w:pPr>
      <w:pStyle w:val="Footer"/>
      <w:framePr w:wrap="around" w:vAnchor="text" w:hAnchor="margin" w:xAlign="right" w:y="1"/>
      <w:rPr>
        <w:rStyle w:val="PageNumber"/>
      </w:rPr>
    </w:pPr>
    <w:r>
      <w:rPr>
        <w:rStyle w:val="PageNumber"/>
      </w:rPr>
      <w:fldChar w:fldCharType="begin"/>
    </w:r>
    <w:r w:rsidR="00054AE6">
      <w:rPr>
        <w:rStyle w:val="PageNumber"/>
      </w:rPr>
      <w:instrText xml:space="preserve">PAGE  </w:instrText>
    </w:r>
    <w:r>
      <w:rPr>
        <w:rStyle w:val="PageNumber"/>
      </w:rPr>
      <w:fldChar w:fldCharType="end"/>
    </w:r>
  </w:p>
  <w:p w14:paraId="47616BB4" w14:textId="77777777" w:rsidR="00054AE6" w:rsidRDefault="00054A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6BB5" w14:textId="77777777" w:rsidR="00054AE6" w:rsidRPr="00027FD0" w:rsidRDefault="000D51A3">
    <w:pPr>
      <w:pStyle w:val="Footer"/>
      <w:framePr w:wrap="around" w:vAnchor="text" w:hAnchor="margin" w:xAlign="right" w:y="1"/>
      <w:rPr>
        <w:rStyle w:val="PageNumber"/>
        <w:rFonts w:ascii="Times New Roman" w:hAnsi="Times New Roman"/>
      </w:rPr>
    </w:pPr>
    <w:r w:rsidRPr="00027FD0">
      <w:rPr>
        <w:rStyle w:val="PageNumber"/>
        <w:rFonts w:ascii="Times New Roman" w:hAnsi="Times New Roman"/>
      </w:rPr>
      <w:fldChar w:fldCharType="begin"/>
    </w:r>
    <w:r w:rsidR="00054AE6" w:rsidRPr="00027FD0">
      <w:rPr>
        <w:rStyle w:val="PageNumber"/>
        <w:rFonts w:ascii="Times New Roman" w:hAnsi="Times New Roman"/>
      </w:rPr>
      <w:instrText xml:space="preserve">PAGE  </w:instrText>
    </w:r>
    <w:r w:rsidRPr="00027FD0">
      <w:rPr>
        <w:rStyle w:val="PageNumber"/>
        <w:rFonts w:ascii="Times New Roman" w:hAnsi="Times New Roman"/>
      </w:rPr>
      <w:fldChar w:fldCharType="separate"/>
    </w:r>
    <w:r w:rsidR="00E24856">
      <w:rPr>
        <w:rStyle w:val="PageNumber"/>
        <w:rFonts w:ascii="Times New Roman" w:hAnsi="Times New Roman"/>
        <w:noProof/>
      </w:rPr>
      <w:t>6</w:t>
    </w:r>
    <w:r w:rsidRPr="00027FD0">
      <w:rPr>
        <w:rStyle w:val="PageNumber"/>
        <w:rFonts w:ascii="Times New Roman" w:hAnsi="Times New Roman"/>
      </w:rPr>
      <w:fldChar w:fldCharType="end"/>
    </w:r>
  </w:p>
  <w:p w14:paraId="47616BB6" w14:textId="77777777" w:rsidR="00054AE6" w:rsidRDefault="00E43F67">
    <w:pPr>
      <w:pStyle w:val="Footer"/>
      <w:ind w:right="360"/>
      <w:rPr>
        <w:rFonts w:ascii="Times New Roman" w:hAnsi="Times New Roman"/>
        <w:i/>
      </w:rPr>
    </w:pPr>
    <w:r>
      <w:rPr>
        <w:rFonts w:ascii="Times New Roman" w:hAnsi="Times New Roman"/>
        <w:i/>
      </w:rPr>
      <w:t>3</w:t>
    </w:r>
    <w:r w:rsidR="008B2F3D">
      <w:rPr>
        <w:rFonts w:ascii="Times New Roman" w:hAnsi="Times New Roman"/>
        <w:i/>
      </w:rPr>
      <w:t>19</w:t>
    </w:r>
    <w:r>
      <w:rPr>
        <w:rFonts w:ascii="Times New Roman" w:hAnsi="Times New Roman"/>
        <w:i/>
      </w:rPr>
      <w:t>.00 Contract Procurement</w:t>
    </w:r>
  </w:p>
  <w:p w14:paraId="47616BB7" w14:textId="77777777" w:rsidR="00E43F67" w:rsidRPr="00CD124C" w:rsidRDefault="00E43F67">
    <w:pPr>
      <w:pStyle w:val="Footer"/>
      <w:ind w:right="360"/>
      <w:rPr>
        <w:rFonts w:ascii="Times New Roman" w:hAnsi="Times New Roman"/>
        <w:i/>
      </w:rPr>
    </w:pPr>
    <w:r>
      <w:rPr>
        <w:rFonts w:ascii="Times New Roman" w:hAnsi="Times New Roman"/>
        <w:i/>
      </w:rPr>
      <w:t>Qualifications of Sub-Contracted Provid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6BB9" w14:textId="77777777" w:rsidR="008B2F3D" w:rsidRDefault="008B2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D5097" w14:textId="77777777" w:rsidR="007714CE" w:rsidRDefault="007714CE" w:rsidP="00EC5D0C">
      <w:r>
        <w:separator/>
      </w:r>
    </w:p>
  </w:footnote>
  <w:footnote w:type="continuationSeparator" w:id="0">
    <w:p w14:paraId="7B1DC085" w14:textId="77777777" w:rsidR="007714CE" w:rsidRDefault="007714CE" w:rsidP="00EC5D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6BAF" w14:textId="77777777" w:rsidR="008B2F3D" w:rsidRDefault="008B2F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6BB0" w14:textId="77777777" w:rsidR="007E489A" w:rsidRPr="00F12DF5" w:rsidRDefault="007E489A" w:rsidP="00F12DF5">
    <w:pPr>
      <w:pStyle w:val="Header"/>
      <w:tabs>
        <w:tab w:val="left" w:pos="4590"/>
      </w:tabs>
      <w:rPr>
        <w:sz w:val="24"/>
        <w:szCs w:val="24"/>
      </w:rPr>
    </w:pPr>
    <w:r w:rsidRPr="00F12DF5">
      <w:rPr>
        <w:noProof/>
        <w:sz w:val="24"/>
        <w:szCs w:val="24"/>
      </w:rPr>
      <w:drawing>
        <wp:anchor distT="0" distB="0" distL="114300" distR="114300" simplePos="0" relativeHeight="251658240" behindDoc="1" locked="0" layoutInCell="1" allowOverlap="1" wp14:anchorId="47616BBA" wp14:editId="47616BBB">
          <wp:simplePos x="0" y="0"/>
          <wp:positionH relativeFrom="column">
            <wp:posOffset>-95250</wp:posOffset>
          </wp:positionH>
          <wp:positionV relativeFrom="paragraph">
            <wp:posOffset>-447675</wp:posOffset>
          </wp:positionV>
          <wp:extent cx="2381250" cy="1333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FBHN logo.png"/>
                  <pic:cNvPicPr/>
                </pic:nvPicPr>
                <pic:blipFill>
                  <a:blip r:embed="rId1">
                    <a:extLst>
                      <a:ext uri="{28A0092B-C50C-407E-A947-70E740481C1C}">
                        <a14:useLocalDpi xmlns:a14="http://schemas.microsoft.com/office/drawing/2010/main" val="0"/>
                      </a:ext>
                    </a:extLst>
                  </a:blip>
                  <a:stretch>
                    <a:fillRect/>
                  </a:stretch>
                </pic:blipFill>
                <pic:spPr>
                  <a:xfrm>
                    <a:off x="0" y="0"/>
                    <a:ext cx="2381250" cy="1333500"/>
                  </a:xfrm>
                  <a:prstGeom prst="rect">
                    <a:avLst/>
                  </a:prstGeom>
                </pic:spPr>
              </pic:pic>
            </a:graphicData>
          </a:graphic>
        </wp:anchor>
      </w:drawing>
    </w:r>
  </w:p>
  <w:p w14:paraId="47616BB1" w14:textId="77777777" w:rsidR="007E489A" w:rsidRPr="00F304A3" w:rsidRDefault="007E489A" w:rsidP="007E489A">
    <w:pPr>
      <w:pStyle w:val="Header"/>
      <w:rPr>
        <w:sz w:val="18"/>
        <w:szCs w:val="18"/>
      </w:rPr>
    </w:pPr>
    <w:r>
      <w:rPr>
        <w:sz w:val="18"/>
        <w:szCs w:val="18"/>
      </w:rPr>
      <w:tab/>
    </w:r>
    <w:r>
      <w:rPr>
        <w:sz w:val="18"/>
        <w:szCs w:val="18"/>
      </w:rPr>
      <w:tab/>
    </w:r>
  </w:p>
  <w:p w14:paraId="47616BB2" w14:textId="77777777" w:rsidR="00AE06F0" w:rsidRDefault="00AE06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6BB8" w14:textId="77777777" w:rsidR="008B2F3D" w:rsidRDefault="008B2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59A7"/>
    <w:multiLevelType w:val="hybridMultilevel"/>
    <w:tmpl w:val="4760A7B6"/>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04F56612"/>
    <w:multiLevelType w:val="hybridMultilevel"/>
    <w:tmpl w:val="1C008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653C0"/>
    <w:multiLevelType w:val="hybridMultilevel"/>
    <w:tmpl w:val="03FA10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20825"/>
    <w:multiLevelType w:val="hybridMultilevel"/>
    <w:tmpl w:val="4E80FD4E"/>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0E7742"/>
    <w:multiLevelType w:val="hybridMultilevel"/>
    <w:tmpl w:val="D2E63A3E"/>
    <w:lvl w:ilvl="0" w:tplc="BD82A646">
      <w:start w:val="1"/>
      <w:numFmt w:val="decimal"/>
      <w:lvlText w:val="%1."/>
      <w:lvlJc w:val="left"/>
      <w:pPr>
        <w:ind w:left="63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173F2"/>
    <w:multiLevelType w:val="multilevel"/>
    <w:tmpl w:val="C25AA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5779C1"/>
    <w:multiLevelType w:val="hybridMultilevel"/>
    <w:tmpl w:val="6406D7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44730"/>
    <w:multiLevelType w:val="hybridMultilevel"/>
    <w:tmpl w:val="52EA7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84809"/>
    <w:multiLevelType w:val="hybridMultilevel"/>
    <w:tmpl w:val="E228C458"/>
    <w:lvl w:ilvl="0" w:tplc="0040FCB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CD142D"/>
    <w:multiLevelType w:val="hybridMultilevel"/>
    <w:tmpl w:val="E28CB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4439DD"/>
    <w:multiLevelType w:val="hybridMultilevel"/>
    <w:tmpl w:val="28F25666"/>
    <w:lvl w:ilvl="0" w:tplc="9DEC06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C31B5A"/>
    <w:multiLevelType w:val="hybridMultilevel"/>
    <w:tmpl w:val="EC8EB7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D641B42"/>
    <w:multiLevelType w:val="hybridMultilevel"/>
    <w:tmpl w:val="525A9BAE"/>
    <w:lvl w:ilvl="0" w:tplc="DFFED0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204D70"/>
    <w:multiLevelType w:val="hybridMultilevel"/>
    <w:tmpl w:val="055E214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7F646762"/>
    <w:multiLevelType w:val="hybridMultilevel"/>
    <w:tmpl w:val="F238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8"/>
  </w:num>
  <w:num w:numId="4">
    <w:abstractNumId w:val="5"/>
  </w:num>
  <w:num w:numId="5">
    <w:abstractNumId w:val="12"/>
  </w:num>
  <w:num w:numId="6">
    <w:abstractNumId w:val="6"/>
  </w:num>
  <w:num w:numId="7">
    <w:abstractNumId w:val="14"/>
  </w:num>
  <w:num w:numId="8">
    <w:abstractNumId w:val="4"/>
  </w:num>
  <w:num w:numId="9">
    <w:abstractNumId w:val="13"/>
  </w:num>
  <w:num w:numId="10">
    <w:abstractNumId w:val="11"/>
  </w:num>
  <w:num w:numId="11">
    <w:abstractNumId w:val="0"/>
  </w:num>
  <w:num w:numId="12">
    <w:abstractNumId w:val="9"/>
  </w:num>
  <w:num w:numId="13">
    <w:abstractNumId w:val="7"/>
  </w:num>
  <w:num w:numId="14">
    <w:abstractNumId w:val="10"/>
  </w:num>
  <w:num w:numId="1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sTQwtLAwsTS1NDJQ0lEKTi0uzszPAykwrAUAV3P8oSwAAAA="/>
  </w:docVars>
  <w:rsids>
    <w:rsidRoot w:val="00550D41"/>
    <w:rsid w:val="000116CE"/>
    <w:rsid w:val="00027FD0"/>
    <w:rsid w:val="00034A49"/>
    <w:rsid w:val="00040835"/>
    <w:rsid w:val="0004251D"/>
    <w:rsid w:val="00054AE6"/>
    <w:rsid w:val="000979FB"/>
    <w:rsid w:val="000D51A3"/>
    <w:rsid w:val="0013481A"/>
    <w:rsid w:val="00137E12"/>
    <w:rsid w:val="001630E1"/>
    <w:rsid w:val="0018147E"/>
    <w:rsid w:val="001839A1"/>
    <w:rsid w:val="00192DD5"/>
    <w:rsid w:val="00195E69"/>
    <w:rsid w:val="001E54F8"/>
    <w:rsid w:val="00203C2E"/>
    <w:rsid w:val="00210F92"/>
    <w:rsid w:val="00243CA2"/>
    <w:rsid w:val="00254BC5"/>
    <w:rsid w:val="00266D13"/>
    <w:rsid w:val="002910B3"/>
    <w:rsid w:val="002E409B"/>
    <w:rsid w:val="002E749A"/>
    <w:rsid w:val="002F2118"/>
    <w:rsid w:val="00310A46"/>
    <w:rsid w:val="00323A29"/>
    <w:rsid w:val="00350C90"/>
    <w:rsid w:val="003805DB"/>
    <w:rsid w:val="00384A71"/>
    <w:rsid w:val="00391527"/>
    <w:rsid w:val="003D2E23"/>
    <w:rsid w:val="003E550C"/>
    <w:rsid w:val="003F763A"/>
    <w:rsid w:val="00421EB5"/>
    <w:rsid w:val="0044183B"/>
    <w:rsid w:val="00442453"/>
    <w:rsid w:val="0046035D"/>
    <w:rsid w:val="0047553F"/>
    <w:rsid w:val="00480C52"/>
    <w:rsid w:val="004C139A"/>
    <w:rsid w:val="00505CCE"/>
    <w:rsid w:val="00527234"/>
    <w:rsid w:val="00534A5E"/>
    <w:rsid w:val="00550D41"/>
    <w:rsid w:val="005825B2"/>
    <w:rsid w:val="0059417E"/>
    <w:rsid w:val="00597A9E"/>
    <w:rsid w:val="005A5B71"/>
    <w:rsid w:val="005B7398"/>
    <w:rsid w:val="0060774A"/>
    <w:rsid w:val="00607E88"/>
    <w:rsid w:val="00615E91"/>
    <w:rsid w:val="0062592B"/>
    <w:rsid w:val="006A63A2"/>
    <w:rsid w:val="006E6E9D"/>
    <w:rsid w:val="00727C73"/>
    <w:rsid w:val="00742FA8"/>
    <w:rsid w:val="007714CE"/>
    <w:rsid w:val="00790829"/>
    <w:rsid w:val="00790C65"/>
    <w:rsid w:val="007A24D8"/>
    <w:rsid w:val="007A2ED1"/>
    <w:rsid w:val="007B50AA"/>
    <w:rsid w:val="007C6773"/>
    <w:rsid w:val="007E489A"/>
    <w:rsid w:val="007E6329"/>
    <w:rsid w:val="007F2F94"/>
    <w:rsid w:val="008266D2"/>
    <w:rsid w:val="00832DA8"/>
    <w:rsid w:val="00833E6A"/>
    <w:rsid w:val="00861D63"/>
    <w:rsid w:val="008B2F3D"/>
    <w:rsid w:val="0090398D"/>
    <w:rsid w:val="00922DCB"/>
    <w:rsid w:val="009433D8"/>
    <w:rsid w:val="009443E3"/>
    <w:rsid w:val="00956DA5"/>
    <w:rsid w:val="00957D6B"/>
    <w:rsid w:val="00974213"/>
    <w:rsid w:val="009B5F5D"/>
    <w:rsid w:val="009C426B"/>
    <w:rsid w:val="009E065F"/>
    <w:rsid w:val="009F3CAA"/>
    <w:rsid w:val="00A2504A"/>
    <w:rsid w:val="00A60EAD"/>
    <w:rsid w:val="00A6349A"/>
    <w:rsid w:val="00A8053E"/>
    <w:rsid w:val="00A92170"/>
    <w:rsid w:val="00AA1B62"/>
    <w:rsid w:val="00AA759D"/>
    <w:rsid w:val="00AD4F3C"/>
    <w:rsid w:val="00AD6086"/>
    <w:rsid w:val="00AE06F0"/>
    <w:rsid w:val="00AE54E7"/>
    <w:rsid w:val="00AE6CE7"/>
    <w:rsid w:val="00B12E02"/>
    <w:rsid w:val="00B23D61"/>
    <w:rsid w:val="00B34BAA"/>
    <w:rsid w:val="00B57ABE"/>
    <w:rsid w:val="00BA2933"/>
    <w:rsid w:val="00BA303E"/>
    <w:rsid w:val="00BA4664"/>
    <w:rsid w:val="00BB24C0"/>
    <w:rsid w:val="00BB6AA6"/>
    <w:rsid w:val="00BC49D6"/>
    <w:rsid w:val="00BD59EA"/>
    <w:rsid w:val="00BE0F31"/>
    <w:rsid w:val="00BF1F2E"/>
    <w:rsid w:val="00C17937"/>
    <w:rsid w:val="00C56F7E"/>
    <w:rsid w:val="00C91E3F"/>
    <w:rsid w:val="00CA6A66"/>
    <w:rsid w:val="00CC60E6"/>
    <w:rsid w:val="00CC66C6"/>
    <w:rsid w:val="00CD124C"/>
    <w:rsid w:val="00CD1C6C"/>
    <w:rsid w:val="00CD7E2E"/>
    <w:rsid w:val="00CF129E"/>
    <w:rsid w:val="00CF14EE"/>
    <w:rsid w:val="00D02F7A"/>
    <w:rsid w:val="00D36694"/>
    <w:rsid w:val="00D47213"/>
    <w:rsid w:val="00D477AC"/>
    <w:rsid w:val="00D52E1D"/>
    <w:rsid w:val="00D71322"/>
    <w:rsid w:val="00D717AC"/>
    <w:rsid w:val="00DA333C"/>
    <w:rsid w:val="00DB7737"/>
    <w:rsid w:val="00DD4867"/>
    <w:rsid w:val="00DE7AE2"/>
    <w:rsid w:val="00DF231B"/>
    <w:rsid w:val="00DF6DBF"/>
    <w:rsid w:val="00E07B0D"/>
    <w:rsid w:val="00E24856"/>
    <w:rsid w:val="00E3701C"/>
    <w:rsid w:val="00E43F67"/>
    <w:rsid w:val="00E53681"/>
    <w:rsid w:val="00E64705"/>
    <w:rsid w:val="00E73C4A"/>
    <w:rsid w:val="00E924E7"/>
    <w:rsid w:val="00EC3038"/>
    <w:rsid w:val="00EE2F87"/>
    <w:rsid w:val="00EE5BAC"/>
    <w:rsid w:val="00EF0CB0"/>
    <w:rsid w:val="00F12DF5"/>
    <w:rsid w:val="00F218F5"/>
    <w:rsid w:val="00F243DD"/>
    <w:rsid w:val="00F30520"/>
    <w:rsid w:val="00F41CB0"/>
    <w:rsid w:val="00F505B7"/>
    <w:rsid w:val="00F578AA"/>
    <w:rsid w:val="00F9445E"/>
    <w:rsid w:val="00FE53E0"/>
    <w:rsid w:val="00FF31C4"/>
    <w:rsid w:val="00FF7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616B5C"/>
  <w15:docId w15:val="{EFBBE1E4-52CA-4929-8EFF-718EC4EE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CA2"/>
    <w:rPr>
      <w:rFonts w:ascii="Arial" w:hAnsi="Arial"/>
      <w:sz w:val="22"/>
    </w:rPr>
  </w:style>
  <w:style w:type="paragraph" w:styleId="Heading1">
    <w:name w:val="heading 1"/>
    <w:basedOn w:val="Normal"/>
    <w:next w:val="Normal"/>
    <w:link w:val="Heading1Char"/>
    <w:uiPriority w:val="9"/>
    <w:qFormat/>
    <w:rsid w:val="00AA1B6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Heading3"/>
    <w:link w:val="Heading2Char"/>
    <w:qFormat/>
    <w:rsid w:val="00AA1B62"/>
    <w:pPr>
      <w:keepNext w:val="0"/>
      <w:pBdr>
        <w:top w:val="single" w:sz="6" w:space="1" w:color="auto"/>
      </w:pBdr>
      <w:tabs>
        <w:tab w:val="num" w:pos="0"/>
        <w:tab w:val="left" w:pos="900"/>
      </w:tabs>
      <w:spacing w:before="240" w:after="120"/>
      <w:ind w:left="1260" w:hanging="720"/>
      <w:outlineLvl w:val="1"/>
    </w:pPr>
    <w:rPr>
      <w:rFonts w:ascii="Arial" w:eastAsia="Times New Roman" w:hAnsi="Arial" w:cs="Times New Roman"/>
      <w:bCs w:val="0"/>
      <w:noProof/>
      <w:color w:val="auto"/>
      <w:sz w:val="24"/>
      <w:szCs w:val="20"/>
    </w:rPr>
  </w:style>
  <w:style w:type="paragraph" w:styleId="Heading3">
    <w:name w:val="heading 3"/>
    <w:basedOn w:val="Normal"/>
    <w:next w:val="Normal"/>
    <w:link w:val="Heading3Char"/>
    <w:uiPriority w:val="9"/>
    <w:semiHidden/>
    <w:unhideWhenUsed/>
    <w:qFormat/>
    <w:rsid w:val="00AA1B6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243CA2"/>
    <w:pPr>
      <w:tabs>
        <w:tab w:val="center" w:pos="4320"/>
        <w:tab w:val="right" w:pos="8640"/>
      </w:tabs>
    </w:pPr>
  </w:style>
  <w:style w:type="character" w:styleId="PageNumber">
    <w:name w:val="page number"/>
    <w:basedOn w:val="DefaultParagraphFont"/>
    <w:rsid w:val="00243CA2"/>
  </w:style>
  <w:style w:type="paragraph" w:styleId="BalloonText">
    <w:name w:val="Balloon Text"/>
    <w:basedOn w:val="Normal"/>
    <w:semiHidden/>
    <w:rsid w:val="00BF1F2E"/>
    <w:rPr>
      <w:rFonts w:ascii="Tahoma" w:hAnsi="Tahoma" w:cs="Tahoma"/>
      <w:sz w:val="16"/>
      <w:szCs w:val="16"/>
    </w:rPr>
  </w:style>
  <w:style w:type="character" w:customStyle="1" w:styleId="Heading2Char">
    <w:name w:val="Heading 2 Char"/>
    <w:basedOn w:val="DefaultParagraphFont"/>
    <w:link w:val="Heading2"/>
    <w:rsid w:val="00AA1B62"/>
    <w:rPr>
      <w:rFonts w:ascii="Arial" w:hAnsi="Arial"/>
      <w:b/>
      <w:noProof/>
      <w:sz w:val="24"/>
    </w:rPr>
  </w:style>
  <w:style w:type="character" w:customStyle="1" w:styleId="Heading1Char">
    <w:name w:val="Heading 1 Char"/>
    <w:basedOn w:val="DefaultParagraphFont"/>
    <w:link w:val="Heading1"/>
    <w:uiPriority w:val="9"/>
    <w:rsid w:val="00AA1B62"/>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AA1B62"/>
    <w:rPr>
      <w:rFonts w:asciiTheme="majorHAnsi" w:eastAsiaTheme="majorEastAsia" w:hAnsiTheme="majorHAnsi" w:cstheme="majorBidi"/>
      <w:b/>
      <w:bCs/>
      <w:color w:val="4F81BD" w:themeColor="accent1"/>
      <w:sz w:val="22"/>
    </w:rPr>
  </w:style>
  <w:style w:type="paragraph" w:customStyle="1" w:styleId="NormalPolicy">
    <w:name w:val="Normal Policy"/>
    <w:basedOn w:val="Normal"/>
    <w:rsid w:val="00AA1B62"/>
    <w:pPr>
      <w:spacing w:before="60" w:after="60"/>
      <w:ind w:left="2160"/>
    </w:pPr>
    <w:rPr>
      <w:b/>
      <w:noProof/>
      <w:sz w:val="24"/>
    </w:rPr>
  </w:style>
  <w:style w:type="paragraph" w:styleId="ListParagraph">
    <w:name w:val="List Paragraph"/>
    <w:basedOn w:val="Normal"/>
    <w:uiPriority w:val="34"/>
    <w:qFormat/>
    <w:rsid w:val="00AA1B62"/>
    <w:pPr>
      <w:ind w:left="720"/>
      <w:contextualSpacing/>
    </w:pPr>
    <w:rPr>
      <w:rFonts w:ascii="Times New Roman" w:hAnsi="Times New Roman"/>
      <w:sz w:val="24"/>
    </w:rPr>
  </w:style>
  <w:style w:type="paragraph" w:styleId="Header">
    <w:name w:val="header"/>
    <w:basedOn w:val="Normal"/>
    <w:link w:val="HeaderChar"/>
    <w:uiPriority w:val="99"/>
    <w:unhideWhenUsed/>
    <w:rsid w:val="00AE06F0"/>
    <w:pPr>
      <w:tabs>
        <w:tab w:val="center" w:pos="4680"/>
        <w:tab w:val="right" w:pos="9360"/>
      </w:tabs>
    </w:pPr>
  </w:style>
  <w:style w:type="character" w:customStyle="1" w:styleId="HeaderChar">
    <w:name w:val="Header Char"/>
    <w:basedOn w:val="DefaultParagraphFont"/>
    <w:link w:val="Header"/>
    <w:uiPriority w:val="99"/>
    <w:rsid w:val="00AE06F0"/>
    <w:rPr>
      <w:rFonts w:ascii="Arial" w:hAnsi="Arial"/>
      <w:sz w:val="22"/>
    </w:rPr>
  </w:style>
  <w:style w:type="character" w:styleId="Hyperlink">
    <w:name w:val="Hyperlink"/>
    <w:basedOn w:val="DefaultParagraphFont"/>
    <w:unhideWhenUsed/>
    <w:rsid w:val="0047553F"/>
    <w:rPr>
      <w:color w:val="0000FF" w:themeColor="hyperlink"/>
      <w:u w:val="single"/>
    </w:rPr>
  </w:style>
  <w:style w:type="paragraph" w:styleId="BodyText">
    <w:name w:val="Body Text"/>
    <w:basedOn w:val="Normal"/>
    <w:link w:val="BodyTextChar"/>
    <w:uiPriority w:val="1"/>
    <w:qFormat/>
    <w:rsid w:val="00BA4664"/>
    <w:pPr>
      <w:widowControl w:val="0"/>
      <w:ind w:left="1519" w:hanging="451"/>
    </w:pPr>
    <w:rPr>
      <w:rFonts w:ascii="Times New Roman" w:hAnsi="Times New Roman" w:cstheme="minorBidi"/>
      <w:szCs w:val="22"/>
    </w:rPr>
  </w:style>
  <w:style w:type="character" w:customStyle="1" w:styleId="BodyTextChar">
    <w:name w:val="Body Text Char"/>
    <w:basedOn w:val="DefaultParagraphFont"/>
    <w:link w:val="BodyText"/>
    <w:uiPriority w:val="1"/>
    <w:rsid w:val="00BA4664"/>
    <w:rPr>
      <w:rFonts w:cstheme="minorBidi"/>
      <w:sz w:val="22"/>
      <w:szCs w:val="22"/>
    </w:rPr>
  </w:style>
  <w:style w:type="character" w:styleId="PlaceholderText">
    <w:name w:val="Placeholder Text"/>
    <w:basedOn w:val="DefaultParagraphFont"/>
    <w:uiPriority w:val="99"/>
    <w:semiHidden/>
    <w:rsid w:val="00D713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489895">
      <w:bodyDiv w:val="1"/>
      <w:marLeft w:val="0"/>
      <w:marRight w:val="0"/>
      <w:marTop w:val="0"/>
      <w:marBottom w:val="0"/>
      <w:divBdr>
        <w:top w:val="none" w:sz="0" w:space="0" w:color="auto"/>
        <w:left w:val="none" w:sz="0" w:space="0" w:color="auto"/>
        <w:bottom w:val="none" w:sz="0" w:space="0" w:color="auto"/>
        <w:right w:val="none" w:sz="0" w:space="0" w:color="auto"/>
      </w:divBdr>
    </w:div>
    <w:div w:id="111956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35D59330904EDDB99931276A4218C9"/>
        <w:category>
          <w:name w:val="General"/>
          <w:gallery w:val="placeholder"/>
        </w:category>
        <w:types>
          <w:type w:val="bbPlcHdr"/>
        </w:types>
        <w:behaviors>
          <w:behavior w:val="content"/>
        </w:behaviors>
        <w:guid w:val="{C65FF469-6FF4-46C2-BD57-F6385B072E81}"/>
      </w:docPartPr>
      <w:docPartBody>
        <w:p w:rsidR="0036299C" w:rsidRDefault="00BF7C4E" w:rsidP="00BF7C4E">
          <w:pPr>
            <w:pStyle w:val="2E35D59330904EDDB99931276A4218C92"/>
          </w:pPr>
          <w:r w:rsidRPr="00E15A39">
            <w:rPr>
              <w:rStyle w:val="PlaceholderText"/>
            </w:rPr>
            <w:t>Click or tap here to enter text.</w:t>
          </w:r>
        </w:p>
      </w:docPartBody>
    </w:docPart>
    <w:docPart>
      <w:docPartPr>
        <w:name w:val="DACF6A8DD48C4174ADDFBC4D5B1BBEE7"/>
        <w:category>
          <w:name w:val="General"/>
          <w:gallery w:val="placeholder"/>
        </w:category>
        <w:types>
          <w:type w:val="bbPlcHdr"/>
        </w:types>
        <w:behaviors>
          <w:behavior w:val="content"/>
        </w:behaviors>
        <w:guid w:val="{25589FD9-4624-4E0C-B7AF-396BC64A582E}"/>
      </w:docPartPr>
      <w:docPartBody>
        <w:p w:rsidR="0036299C" w:rsidRDefault="00BF7C4E" w:rsidP="00BF7C4E">
          <w:pPr>
            <w:pStyle w:val="DACF6A8DD48C4174ADDFBC4D5B1BBEE72"/>
          </w:pPr>
          <w:r w:rsidRPr="00E15A39">
            <w:rPr>
              <w:rStyle w:val="PlaceholderText"/>
            </w:rPr>
            <w:t>Click or tap here to enter text.</w:t>
          </w:r>
        </w:p>
      </w:docPartBody>
    </w:docPart>
    <w:docPart>
      <w:docPartPr>
        <w:name w:val="DFA8DFE7F30D4EE8930250E834A69C90"/>
        <w:category>
          <w:name w:val="General"/>
          <w:gallery w:val="placeholder"/>
        </w:category>
        <w:types>
          <w:type w:val="bbPlcHdr"/>
        </w:types>
        <w:behaviors>
          <w:behavior w:val="content"/>
        </w:behaviors>
        <w:guid w:val="{35EC5D02-8734-4E3A-A8F6-2EC316DABF83}"/>
      </w:docPartPr>
      <w:docPartBody>
        <w:p w:rsidR="0036299C" w:rsidRDefault="00BF7C4E" w:rsidP="00BF7C4E">
          <w:pPr>
            <w:pStyle w:val="DFA8DFE7F30D4EE8930250E834A69C902"/>
          </w:pPr>
          <w:r w:rsidRPr="00E15A39">
            <w:rPr>
              <w:rStyle w:val="PlaceholderText"/>
            </w:rPr>
            <w:t>Click or tap here to enter text.</w:t>
          </w:r>
        </w:p>
      </w:docPartBody>
    </w:docPart>
    <w:docPart>
      <w:docPartPr>
        <w:name w:val="6E6FD216BD984316A0DD4C93369063CE"/>
        <w:category>
          <w:name w:val="General"/>
          <w:gallery w:val="placeholder"/>
        </w:category>
        <w:types>
          <w:type w:val="bbPlcHdr"/>
        </w:types>
        <w:behaviors>
          <w:behavior w:val="content"/>
        </w:behaviors>
        <w:guid w:val="{F7B5587A-8A2A-42DB-BB7B-3EC5F0976657}"/>
      </w:docPartPr>
      <w:docPartBody>
        <w:p w:rsidR="0036299C" w:rsidRDefault="00BF7C4E" w:rsidP="00BF7C4E">
          <w:pPr>
            <w:pStyle w:val="6E6FD216BD984316A0DD4C93369063CE2"/>
          </w:pPr>
          <w:r w:rsidRPr="00E15A39">
            <w:rPr>
              <w:rStyle w:val="PlaceholderText"/>
            </w:rPr>
            <w:t>Click or tap here to enter text.</w:t>
          </w:r>
        </w:p>
      </w:docPartBody>
    </w:docPart>
    <w:docPart>
      <w:docPartPr>
        <w:name w:val="867D9D7751D34910B15BFBCE6FD6D5A7"/>
        <w:category>
          <w:name w:val="General"/>
          <w:gallery w:val="placeholder"/>
        </w:category>
        <w:types>
          <w:type w:val="bbPlcHdr"/>
        </w:types>
        <w:behaviors>
          <w:behavior w:val="content"/>
        </w:behaviors>
        <w:guid w:val="{9816EE22-112C-4DB3-A2D8-BB5B17F53358}"/>
      </w:docPartPr>
      <w:docPartBody>
        <w:p w:rsidR="0036299C" w:rsidRDefault="00BF7C4E" w:rsidP="00BF7C4E">
          <w:pPr>
            <w:pStyle w:val="867D9D7751D34910B15BFBCE6FD6D5A72"/>
          </w:pPr>
          <w:r w:rsidRPr="00E15A39">
            <w:rPr>
              <w:rStyle w:val="PlaceholderText"/>
            </w:rPr>
            <w:t>Click or tap here to enter text.</w:t>
          </w:r>
        </w:p>
      </w:docPartBody>
    </w:docPart>
    <w:docPart>
      <w:docPartPr>
        <w:name w:val="DAE6BD86D9D2473081EA537728FE2FF4"/>
        <w:category>
          <w:name w:val="General"/>
          <w:gallery w:val="placeholder"/>
        </w:category>
        <w:types>
          <w:type w:val="bbPlcHdr"/>
        </w:types>
        <w:behaviors>
          <w:behavior w:val="content"/>
        </w:behaviors>
        <w:guid w:val="{C1C4958D-DA68-4553-83AF-832A460FFC47}"/>
      </w:docPartPr>
      <w:docPartBody>
        <w:p w:rsidR="0036299C" w:rsidRDefault="00BF7C4E" w:rsidP="00BF7C4E">
          <w:pPr>
            <w:pStyle w:val="DAE6BD86D9D2473081EA537728FE2FF42"/>
          </w:pPr>
          <w:r w:rsidRPr="00E15A39">
            <w:rPr>
              <w:rStyle w:val="PlaceholderText"/>
            </w:rPr>
            <w:t>Click or tap here to enter text.</w:t>
          </w:r>
        </w:p>
      </w:docPartBody>
    </w:docPart>
    <w:docPart>
      <w:docPartPr>
        <w:name w:val="8993F39E1D3D4BC49A99E4BFDB3D3CE7"/>
        <w:category>
          <w:name w:val="General"/>
          <w:gallery w:val="placeholder"/>
        </w:category>
        <w:types>
          <w:type w:val="bbPlcHdr"/>
        </w:types>
        <w:behaviors>
          <w:behavior w:val="content"/>
        </w:behaviors>
        <w:guid w:val="{39E8C2EF-9559-4C9F-9EFA-0D0006F3D470}"/>
      </w:docPartPr>
      <w:docPartBody>
        <w:p w:rsidR="0036299C" w:rsidRDefault="00BF7C4E" w:rsidP="00BF7C4E">
          <w:pPr>
            <w:pStyle w:val="8993F39E1D3D4BC49A99E4BFDB3D3CE72"/>
          </w:pPr>
          <w:r w:rsidRPr="00E15A39">
            <w:rPr>
              <w:rStyle w:val="PlaceholderText"/>
            </w:rPr>
            <w:t>Click or tap here to enter text.</w:t>
          </w:r>
        </w:p>
      </w:docPartBody>
    </w:docPart>
    <w:docPart>
      <w:docPartPr>
        <w:name w:val="919382A2A20947D1B6ECFB5BA5CF8579"/>
        <w:category>
          <w:name w:val="General"/>
          <w:gallery w:val="placeholder"/>
        </w:category>
        <w:types>
          <w:type w:val="bbPlcHdr"/>
        </w:types>
        <w:behaviors>
          <w:behavior w:val="content"/>
        </w:behaviors>
        <w:guid w:val="{7B1CE414-A39A-4454-8A34-139FEDBC20BF}"/>
      </w:docPartPr>
      <w:docPartBody>
        <w:p w:rsidR="0036299C" w:rsidRDefault="00BF7C4E" w:rsidP="00BF7C4E">
          <w:pPr>
            <w:pStyle w:val="919382A2A20947D1B6ECFB5BA5CF85792"/>
          </w:pPr>
          <w:r w:rsidRPr="00E15A39">
            <w:rPr>
              <w:rStyle w:val="PlaceholderText"/>
            </w:rPr>
            <w:t>Click or tap here to enter text.</w:t>
          </w:r>
        </w:p>
      </w:docPartBody>
    </w:docPart>
    <w:docPart>
      <w:docPartPr>
        <w:name w:val="35E5741C79C34FA5B367C6234486DA69"/>
        <w:category>
          <w:name w:val="General"/>
          <w:gallery w:val="placeholder"/>
        </w:category>
        <w:types>
          <w:type w:val="bbPlcHdr"/>
        </w:types>
        <w:behaviors>
          <w:behavior w:val="content"/>
        </w:behaviors>
        <w:guid w:val="{AD082DE5-C019-4712-BEC6-0CF581148486}"/>
      </w:docPartPr>
      <w:docPartBody>
        <w:p w:rsidR="0036299C" w:rsidRDefault="00BF7C4E" w:rsidP="00BF7C4E">
          <w:pPr>
            <w:pStyle w:val="35E5741C79C34FA5B367C6234486DA692"/>
          </w:pPr>
          <w:r w:rsidRPr="00E15A39">
            <w:rPr>
              <w:rStyle w:val="PlaceholderText"/>
            </w:rPr>
            <w:t>Click or tap here to enter text.</w:t>
          </w:r>
        </w:p>
      </w:docPartBody>
    </w:docPart>
    <w:docPart>
      <w:docPartPr>
        <w:name w:val="0CB30E6B1906491186796DC8BD37E222"/>
        <w:category>
          <w:name w:val="General"/>
          <w:gallery w:val="placeholder"/>
        </w:category>
        <w:types>
          <w:type w:val="bbPlcHdr"/>
        </w:types>
        <w:behaviors>
          <w:behavior w:val="content"/>
        </w:behaviors>
        <w:guid w:val="{7FEB15F0-9C90-4FD8-9C0E-8B9E6E0E537D}"/>
      </w:docPartPr>
      <w:docPartBody>
        <w:p w:rsidR="0036299C" w:rsidRDefault="00BF7C4E" w:rsidP="00BF7C4E">
          <w:pPr>
            <w:pStyle w:val="0CB30E6B1906491186796DC8BD37E2222"/>
          </w:pPr>
          <w:r w:rsidRPr="00E15A39">
            <w:rPr>
              <w:rStyle w:val="PlaceholderText"/>
            </w:rPr>
            <w:t>Click or tap here to enter text.</w:t>
          </w:r>
        </w:p>
      </w:docPartBody>
    </w:docPart>
    <w:docPart>
      <w:docPartPr>
        <w:name w:val="191A9E656D6F40FE8E0ABD67EEED8368"/>
        <w:category>
          <w:name w:val="General"/>
          <w:gallery w:val="placeholder"/>
        </w:category>
        <w:types>
          <w:type w:val="bbPlcHdr"/>
        </w:types>
        <w:behaviors>
          <w:behavior w:val="content"/>
        </w:behaviors>
        <w:guid w:val="{6DB95E08-ECF2-4F61-AD79-B88AD46A117C}"/>
      </w:docPartPr>
      <w:docPartBody>
        <w:p w:rsidR="0036299C" w:rsidRDefault="00BF7C4E" w:rsidP="00BF7C4E">
          <w:pPr>
            <w:pStyle w:val="191A9E656D6F40FE8E0ABD67EEED83682"/>
          </w:pPr>
          <w:r w:rsidRPr="00E15A39">
            <w:rPr>
              <w:rStyle w:val="PlaceholderText"/>
            </w:rPr>
            <w:t>Click or tap here to enter text.</w:t>
          </w:r>
        </w:p>
      </w:docPartBody>
    </w:docPart>
    <w:docPart>
      <w:docPartPr>
        <w:name w:val="A4347C7D0D8A4E14AB9C607A1A5738DB"/>
        <w:category>
          <w:name w:val="General"/>
          <w:gallery w:val="placeholder"/>
        </w:category>
        <w:types>
          <w:type w:val="bbPlcHdr"/>
        </w:types>
        <w:behaviors>
          <w:behavior w:val="content"/>
        </w:behaviors>
        <w:guid w:val="{4BC9554E-82D6-4A79-9509-39BC0D5736A0}"/>
      </w:docPartPr>
      <w:docPartBody>
        <w:p w:rsidR="0036299C" w:rsidRDefault="00BF7C4E" w:rsidP="00BF7C4E">
          <w:pPr>
            <w:pStyle w:val="A4347C7D0D8A4E14AB9C607A1A5738DB2"/>
          </w:pPr>
          <w:r w:rsidRPr="00E15A39">
            <w:rPr>
              <w:rStyle w:val="PlaceholderText"/>
            </w:rPr>
            <w:t>Click or tap here to enter text.</w:t>
          </w:r>
        </w:p>
      </w:docPartBody>
    </w:docPart>
    <w:docPart>
      <w:docPartPr>
        <w:name w:val="E40864E97FD24090BA674D02A3DB218D"/>
        <w:category>
          <w:name w:val="General"/>
          <w:gallery w:val="placeholder"/>
        </w:category>
        <w:types>
          <w:type w:val="bbPlcHdr"/>
        </w:types>
        <w:behaviors>
          <w:behavior w:val="content"/>
        </w:behaviors>
        <w:guid w:val="{60638707-F032-4A9E-B955-0FF6ED3939A6}"/>
      </w:docPartPr>
      <w:docPartBody>
        <w:p w:rsidR="0036299C" w:rsidRDefault="00BF7C4E" w:rsidP="00BF7C4E">
          <w:pPr>
            <w:pStyle w:val="E40864E97FD24090BA674D02A3DB218D2"/>
          </w:pPr>
          <w:r w:rsidRPr="00E15A39">
            <w:rPr>
              <w:rStyle w:val="PlaceholderText"/>
            </w:rPr>
            <w:t>Click or tap here to enter text.</w:t>
          </w:r>
        </w:p>
      </w:docPartBody>
    </w:docPart>
    <w:docPart>
      <w:docPartPr>
        <w:name w:val="A829763D0C8A4024B7CCBFCF1A043683"/>
        <w:category>
          <w:name w:val="General"/>
          <w:gallery w:val="placeholder"/>
        </w:category>
        <w:types>
          <w:type w:val="bbPlcHdr"/>
        </w:types>
        <w:behaviors>
          <w:behavior w:val="content"/>
        </w:behaviors>
        <w:guid w:val="{7BAF09AB-B69B-4FB2-A4C6-D032F405C592}"/>
      </w:docPartPr>
      <w:docPartBody>
        <w:p w:rsidR="0036299C" w:rsidRDefault="00BF7C4E" w:rsidP="00BF7C4E">
          <w:pPr>
            <w:pStyle w:val="A829763D0C8A4024B7CCBFCF1A0436832"/>
          </w:pPr>
          <w:r w:rsidRPr="00E15A39">
            <w:rPr>
              <w:rStyle w:val="PlaceholderText"/>
            </w:rPr>
            <w:t>Click or tap here to enter text.</w:t>
          </w:r>
        </w:p>
      </w:docPartBody>
    </w:docPart>
    <w:docPart>
      <w:docPartPr>
        <w:name w:val="40BD82F499264995B3B645D12BDBEA3F"/>
        <w:category>
          <w:name w:val="General"/>
          <w:gallery w:val="placeholder"/>
        </w:category>
        <w:types>
          <w:type w:val="bbPlcHdr"/>
        </w:types>
        <w:behaviors>
          <w:behavior w:val="content"/>
        </w:behaviors>
        <w:guid w:val="{E6581A5E-8C1A-49A9-A5F9-F825C0073035}"/>
      </w:docPartPr>
      <w:docPartBody>
        <w:p w:rsidR="0036299C" w:rsidRDefault="00BF7C4E" w:rsidP="00BF7C4E">
          <w:pPr>
            <w:pStyle w:val="40BD82F499264995B3B645D12BDBEA3F2"/>
          </w:pPr>
          <w:r w:rsidRPr="00E15A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7C4E"/>
    <w:rsid w:val="00050E57"/>
    <w:rsid w:val="001901C6"/>
    <w:rsid w:val="002247A2"/>
    <w:rsid w:val="00304BCF"/>
    <w:rsid w:val="0036299C"/>
    <w:rsid w:val="00682C76"/>
    <w:rsid w:val="00892B95"/>
    <w:rsid w:val="009B3A67"/>
    <w:rsid w:val="009D6D0B"/>
    <w:rsid w:val="00BF7C4E"/>
    <w:rsid w:val="00C5215C"/>
    <w:rsid w:val="00E60ED1"/>
    <w:rsid w:val="00EB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7C4E"/>
    <w:rPr>
      <w:color w:val="808080"/>
    </w:rPr>
  </w:style>
  <w:style w:type="paragraph" w:customStyle="1" w:styleId="2E35D59330904EDDB99931276A4218C92">
    <w:name w:val="2E35D59330904EDDB99931276A4218C92"/>
    <w:rsid w:val="00BF7C4E"/>
    <w:pPr>
      <w:spacing w:after="0" w:line="240" w:lineRule="auto"/>
    </w:pPr>
    <w:rPr>
      <w:rFonts w:ascii="Arial" w:eastAsia="Times New Roman" w:hAnsi="Arial" w:cs="Times New Roman"/>
      <w:szCs w:val="20"/>
    </w:rPr>
  </w:style>
  <w:style w:type="paragraph" w:customStyle="1" w:styleId="DACF6A8DD48C4174ADDFBC4D5B1BBEE72">
    <w:name w:val="DACF6A8DD48C4174ADDFBC4D5B1BBEE72"/>
    <w:rsid w:val="00BF7C4E"/>
    <w:pPr>
      <w:spacing w:after="0" w:line="240" w:lineRule="auto"/>
    </w:pPr>
    <w:rPr>
      <w:rFonts w:ascii="Arial" w:eastAsia="Times New Roman" w:hAnsi="Arial" w:cs="Times New Roman"/>
      <w:szCs w:val="20"/>
    </w:rPr>
  </w:style>
  <w:style w:type="paragraph" w:customStyle="1" w:styleId="DFA8DFE7F30D4EE8930250E834A69C902">
    <w:name w:val="DFA8DFE7F30D4EE8930250E834A69C902"/>
    <w:rsid w:val="00BF7C4E"/>
    <w:pPr>
      <w:spacing w:after="0" w:line="240" w:lineRule="auto"/>
    </w:pPr>
    <w:rPr>
      <w:rFonts w:ascii="Arial" w:eastAsia="Times New Roman" w:hAnsi="Arial" w:cs="Times New Roman"/>
      <w:szCs w:val="20"/>
    </w:rPr>
  </w:style>
  <w:style w:type="paragraph" w:customStyle="1" w:styleId="6E6FD216BD984316A0DD4C93369063CE2">
    <w:name w:val="6E6FD216BD984316A0DD4C93369063CE2"/>
    <w:rsid w:val="00BF7C4E"/>
    <w:pPr>
      <w:spacing w:after="0" w:line="240" w:lineRule="auto"/>
    </w:pPr>
    <w:rPr>
      <w:rFonts w:ascii="Arial" w:eastAsia="Times New Roman" w:hAnsi="Arial" w:cs="Times New Roman"/>
      <w:szCs w:val="20"/>
    </w:rPr>
  </w:style>
  <w:style w:type="paragraph" w:customStyle="1" w:styleId="867D9D7751D34910B15BFBCE6FD6D5A72">
    <w:name w:val="867D9D7751D34910B15BFBCE6FD6D5A72"/>
    <w:rsid w:val="00BF7C4E"/>
    <w:pPr>
      <w:spacing w:after="0" w:line="240" w:lineRule="auto"/>
    </w:pPr>
    <w:rPr>
      <w:rFonts w:ascii="Arial" w:eastAsia="Times New Roman" w:hAnsi="Arial" w:cs="Times New Roman"/>
      <w:szCs w:val="20"/>
    </w:rPr>
  </w:style>
  <w:style w:type="paragraph" w:customStyle="1" w:styleId="DAE6BD86D9D2473081EA537728FE2FF42">
    <w:name w:val="DAE6BD86D9D2473081EA537728FE2FF42"/>
    <w:rsid w:val="00BF7C4E"/>
    <w:pPr>
      <w:widowControl w:val="0"/>
      <w:spacing w:after="0" w:line="240" w:lineRule="auto"/>
      <w:ind w:left="1519" w:hanging="451"/>
    </w:pPr>
    <w:rPr>
      <w:rFonts w:ascii="Times New Roman" w:eastAsia="Times New Roman" w:hAnsi="Times New Roman"/>
    </w:rPr>
  </w:style>
  <w:style w:type="paragraph" w:customStyle="1" w:styleId="8993F39E1D3D4BC49A99E4BFDB3D3CE72">
    <w:name w:val="8993F39E1D3D4BC49A99E4BFDB3D3CE72"/>
    <w:rsid w:val="00BF7C4E"/>
    <w:pPr>
      <w:widowControl w:val="0"/>
      <w:spacing w:after="0" w:line="240" w:lineRule="auto"/>
      <w:ind w:left="1519" w:hanging="451"/>
    </w:pPr>
    <w:rPr>
      <w:rFonts w:ascii="Times New Roman" w:eastAsia="Times New Roman" w:hAnsi="Times New Roman"/>
    </w:rPr>
  </w:style>
  <w:style w:type="paragraph" w:customStyle="1" w:styleId="919382A2A20947D1B6ECFB5BA5CF85792">
    <w:name w:val="919382A2A20947D1B6ECFB5BA5CF85792"/>
    <w:rsid w:val="00BF7C4E"/>
    <w:pPr>
      <w:widowControl w:val="0"/>
      <w:spacing w:after="0" w:line="240" w:lineRule="auto"/>
      <w:ind w:left="1519" w:hanging="451"/>
    </w:pPr>
    <w:rPr>
      <w:rFonts w:ascii="Times New Roman" w:eastAsia="Times New Roman" w:hAnsi="Times New Roman"/>
    </w:rPr>
  </w:style>
  <w:style w:type="paragraph" w:customStyle="1" w:styleId="35E5741C79C34FA5B367C6234486DA692">
    <w:name w:val="35E5741C79C34FA5B367C6234486DA692"/>
    <w:rsid w:val="00BF7C4E"/>
    <w:pPr>
      <w:widowControl w:val="0"/>
      <w:spacing w:after="0" w:line="240" w:lineRule="auto"/>
      <w:ind w:left="1519" w:hanging="451"/>
    </w:pPr>
    <w:rPr>
      <w:rFonts w:ascii="Times New Roman" w:eastAsia="Times New Roman" w:hAnsi="Times New Roman"/>
    </w:rPr>
  </w:style>
  <w:style w:type="paragraph" w:customStyle="1" w:styleId="0CB30E6B1906491186796DC8BD37E2222">
    <w:name w:val="0CB30E6B1906491186796DC8BD37E2222"/>
    <w:rsid w:val="00BF7C4E"/>
    <w:pPr>
      <w:widowControl w:val="0"/>
      <w:spacing w:after="0" w:line="240" w:lineRule="auto"/>
      <w:ind w:left="1519" w:hanging="451"/>
    </w:pPr>
    <w:rPr>
      <w:rFonts w:ascii="Times New Roman" w:eastAsia="Times New Roman" w:hAnsi="Times New Roman"/>
    </w:rPr>
  </w:style>
  <w:style w:type="paragraph" w:customStyle="1" w:styleId="191A9E656D6F40FE8E0ABD67EEED83682">
    <w:name w:val="191A9E656D6F40FE8E0ABD67EEED83682"/>
    <w:rsid w:val="00BF7C4E"/>
    <w:pPr>
      <w:widowControl w:val="0"/>
      <w:spacing w:after="0" w:line="240" w:lineRule="auto"/>
      <w:ind w:left="1519" w:hanging="451"/>
    </w:pPr>
    <w:rPr>
      <w:rFonts w:ascii="Times New Roman" w:eastAsia="Times New Roman" w:hAnsi="Times New Roman"/>
    </w:rPr>
  </w:style>
  <w:style w:type="paragraph" w:customStyle="1" w:styleId="A4347C7D0D8A4E14AB9C607A1A5738DB2">
    <w:name w:val="A4347C7D0D8A4E14AB9C607A1A5738DB2"/>
    <w:rsid w:val="00BF7C4E"/>
    <w:pPr>
      <w:widowControl w:val="0"/>
      <w:spacing w:after="0" w:line="240" w:lineRule="auto"/>
      <w:ind w:left="1519" w:hanging="451"/>
    </w:pPr>
    <w:rPr>
      <w:rFonts w:ascii="Times New Roman" w:eastAsia="Times New Roman" w:hAnsi="Times New Roman"/>
    </w:rPr>
  </w:style>
  <w:style w:type="paragraph" w:customStyle="1" w:styleId="E40864E97FD24090BA674D02A3DB218D2">
    <w:name w:val="E40864E97FD24090BA674D02A3DB218D2"/>
    <w:rsid w:val="00BF7C4E"/>
    <w:pPr>
      <w:widowControl w:val="0"/>
      <w:spacing w:after="0" w:line="240" w:lineRule="auto"/>
      <w:ind w:left="1519" w:hanging="451"/>
    </w:pPr>
    <w:rPr>
      <w:rFonts w:ascii="Times New Roman" w:eastAsia="Times New Roman" w:hAnsi="Times New Roman"/>
    </w:rPr>
  </w:style>
  <w:style w:type="paragraph" w:customStyle="1" w:styleId="A829763D0C8A4024B7CCBFCF1A0436832">
    <w:name w:val="A829763D0C8A4024B7CCBFCF1A0436832"/>
    <w:rsid w:val="00BF7C4E"/>
    <w:pPr>
      <w:widowControl w:val="0"/>
      <w:spacing w:after="0" w:line="240" w:lineRule="auto"/>
      <w:ind w:left="1519" w:hanging="451"/>
    </w:pPr>
    <w:rPr>
      <w:rFonts w:ascii="Times New Roman" w:eastAsia="Times New Roman" w:hAnsi="Times New Roman"/>
    </w:rPr>
  </w:style>
  <w:style w:type="paragraph" w:customStyle="1" w:styleId="40BD82F499264995B3B645D12BDBEA3F2">
    <w:name w:val="40BD82F499264995B3B645D12BDBEA3F2"/>
    <w:rsid w:val="00BF7C4E"/>
    <w:pPr>
      <w:spacing w:after="0" w:line="240" w:lineRule="auto"/>
      <w:ind w:left="720"/>
      <w:contextualSpacing/>
    </w:pPr>
    <w:rPr>
      <w:rFonts w:ascii="Times New Roman" w:eastAsia="Times New Roman" w:hAnsi="Times New Roman" w:cs="Times New Roman"/>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87158F0100654FB067BA2B587608BD" ma:contentTypeVersion="4" ma:contentTypeDescription="Create a new document." ma:contentTypeScope="" ma:versionID="53cd856e69316565d2787ae1578d633d">
  <xsd:schema xmlns:xsd="http://www.w3.org/2001/XMLSchema" xmlns:xs="http://www.w3.org/2001/XMLSchema" xmlns:p="http://schemas.microsoft.com/office/2006/metadata/properties" xmlns:ns2="edd564d9-443e-4289-94c4-7c33f4e86c2b" targetNamespace="http://schemas.microsoft.com/office/2006/metadata/properties" ma:root="true" ma:fieldsID="2ccdcb37a4c7b10da4fed6220048b2e6" ns2:_="">
    <xsd:import namespace="edd564d9-443e-4289-94c4-7c33f4e86c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564d9-443e-4289-94c4-7c33f4e86c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CB3CAB-484E-4835-A403-D29CC9600FCC}"/>
</file>

<file path=customXml/itemProps2.xml><?xml version="1.0" encoding="utf-8"?>
<ds:datastoreItem xmlns:ds="http://schemas.openxmlformats.org/officeDocument/2006/customXml" ds:itemID="{688232B5-40E0-4108-8A42-D603F8D4D1A2}"/>
</file>

<file path=customXml/itemProps3.xml><?xml version="1.0" encoding="utf-8"?>
<ds:datastoreItem xmlns:ds="http://schemas.openxmlformats.org/officeDocument/2006/customXml" ds:itemID="{DA583FF1-CCCC-4DFC-8131-393E81789523}"/>
</file>

<file path=docProps/app.xml><?xml version="1.0" encoding="utf-8"?>
<Properties xmlns="http://schemas.openxmlformats.org/officeDocument/2006/extended-properties" xmlns:vt="http://schemas.openxmlformats.org/officeDocument/2006/docPropsVTypes">
  <Template>Normal.dotm</Template>
  <TotalTime>2</TotalTime>
  <Pages>4</Pages>
  <Words>1004</Words>
  <Characters>5729</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Procedures Template</vt:lpstr>
    </vt:vector>
  </TitlesOfParts>
  <Company>SEFBHN</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s Template</dc:title>
  <dc:subject>Procedures</dc:subject>
  <dc:creator>pfalsop</dc:creator>
  <cp:lastModifiedBy>Lindsay Slattery-Cerny</cp:lastModifiedBy>
  <cp:revision>2</cp:revision>
  <cp:lastPrinted>2018-03-19T14:49:00Z</cp:lastPrinted>
  <dcterms:created xsi:type="dcterms:W3CDTF">2021-08-20T16:05:00Z</dcterms:created>
  <dcterms:modified xsi:type="dcterms:W3CDTF">2021-08-2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87158F0100654FB067BA2B587608BD</vt:lpwstr>
  </property>
</Properties>
</file>